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1DCA31" w14:textId="5B5AA87B" w:rsidR="00B948D1" w:rsidRPr="00E954F6" w:rsidRDefault="00B948D1" w:rsidP="00B948D1">
      <w:pPr>
        <w:jc w:val="center"/>
        <w:rPr>
          <w:b/>
          <w:bCs/>
        </w:rPr>
      </w:pPr>
      <w:r w:rsidRPr="00E954F6">
        <w:rPr>
          <w:b/>
          <w:bCs/>
        </w:rPr>
        <w:t xml:space="preserve"> UNIVERSITY OF TECHNOLOGY AND EDUCATION</w:t>
      </w:r>
    </w:p>
    <w:p w14:paraId="0473C8C1" w14:textId="58D698BE" w:rsidR="00B948D1" w:rsidRPr="00E954F6" w:rsidRDefault="00B948D1" w:rsidP="00B948D1">
      <w:pPr>
        <w:jc w:val="center"/>
        <w:rPr>
          <w:b/>
          <w:bCs/>
        </w:rPr>
      </w:pPr>
      <w:r w:rsidRPr="00E954F6">
        <w:rPr>
          <w:b/>
          <w:bCs/>
        </w:rPr>
        <w:t>FACULTY OF INFORMATION TECHNOLOGY</w:t>
      </w:r>
    </w:p>
    <w:p w14:paraId="3BAE8B63" w14:textId="640C1BA6" w:rsidR="00B948D1" w:rsidRDefault="00540FB6" w:rsidP="00B948D1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F8DA64B" wp14:editId="6F8AB032">
                <wp:simplePos x="0" y="0"/>
                <wp:positionH relativeFrom="column">
                  <wp:posOffset>1386617</wp:posOffset>
                </wp:positionH>
                <wp:positionV relativeFrom="paragraph">
                  <wp:posOffset>52927</wp:posOffset>
                </wp:positionV>
                <wp:extent cx="3242931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42931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526ADC4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9.2pt,4.15pt" to="364.55pt,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" strokecolor="#4472c4 [3204]" strokeweight=".5pt">
                <v:stroke joinstyle="miter"/>
              </v:line>
            </w:pict>
          </mc:Fallback>
        </mc:AlternateContent>
      </w:r>
    </w:p>
    <w:p w14:paraId="6AC37CEA" w14:textId="0D115A66" w:rsidR="00540FB6" w:rsidRDefault="006A2493" w:rsidP="00B948D1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DC5A636" wp14:editId="74FF91BC">
                <wp:simplePos x="0" y="0"/>
                <wp:positionH relativeFrom="column">
                  <wp:posOffset>69877</wp:posOffset>
                </wp:positionH>
                <wp:positionV relativeFrom="paragraph">
                  <wp:posOffset>695138</wp:posOffset>
                </wp:positionV>
                <wp:extent cx="1520260" cy="572201"/>
                <wp:effectExtent l="0" t="0" r="22860" b="1841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20260" cy="57220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9A81F3F" w14:textId="407B6DD5" w:rsidR="006A2493" w:rsidRPr="00E329C9" w:rsidRDefault="00E329C9" w:rsidP="006A2493">
                            <w:pPr>
                              <w:ind w:firstLine="0"/>
                              <w:rPr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E329C9">
                              <w:rPr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Mẫu dành cho hệ tiếng An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C5A636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5.5pt;margin-top:54.75pt;width:119.7pt;height:45.0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" fillcolor="white [3201]" strokeweight=".5pt">
                <v:textbox>
                  <w:txbxContent>
                    <w:p w14:paraId="79A81F3F" w14:textId="407B6DD5" w:rsidR="006A2493" w:rsidRPr="00E329C9" w:rsidRDefault="00E329C9" w:rsidP="006A2493">
                      <w:pPr>
                        <w:ind w:firstLine="0"/>
                        <w:rPr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proofErr w:type="spellStart"/>
                      <w:r w:rsidRPr="00E329C9">
                        <w:rPr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Mẫu</w:t>
                      </w:r>
                      <w:proofErr w:type="spellEnd"/>
                      <w:r w:rsidRPr="00E329C9">
                        <w:rPr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proofErr w:type="spellStart"/>
                      <w:r w:rsidRPr="00E329C9">
                        <w:rPr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dành</w:t>
                      </w:r>
                      <w:proofErr w:type="spellEnd"/>
                      <w:r w:rsidRPr="00E329C9">
                        <w:rPr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proofErr w:type="spellStart"/>
                      <w:r w:rsidRPr="00E329C9">
                        <w:rPr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cho</w:t>
                      </w:r>
                      <w:proofErr w:type="spellEnd"/>
                      <w:r w:rsidRPr="00E329C9">
                        <w:rPr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proofErr w:type="spellStart"/>
                      <w:r w:rsidRPr="00E329C9">
                        <w:rPr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hệ</w:t>
                      </w:r>
                      <w:proofErr w:type="spellEnd"/>
                      <w:r w:rsidRPr="00E329C9">
                        <w:rPr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proofErr w:type="spellStart"/>
                      <w:r w:rsidRPr="00E329C9">
                        <w:rPr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tiếng</w:t>
                      </w:r>
                      <w:proofErr w:type="spellEnd"/>
                      <w:r w:rsidRPr="00E329C9">
                        <w:rPr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 xml:space="preserve"> Anh</w:t>
                      </w:r>
                    </w:p>
                  </w:txbxContent>
                </v:textbox>
              </v:shape>
            </w:pict>
          </mc:Fallback>
        </mc:AlternateContent>
      </w:r>
      <w:r w:rsidR="00540FB6">
        <w:rPr>
          <w:noProof/>
        </w:rPr>
        <w:drawing>
          <wp:inline distT="0" distB="0" distL="0" distR="0" wp14:anchorId="2674323D" wp14:editId="08CD9A54">
            <wp:extent cx="978010" cy="906606"/>
            <wp:effectExtent l="0" t="0" r="0" b="8255"/>
            <wp:docPr id="2" name="Picture 2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981562" cy="909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387BC8" w14:textId="45F183D1" w:rsidR="00B948D1" w:rsidRDefault="00B948D1" w:rsidP="00B948D1">
      <w:pPr>
        <w:jc w:val="center"/>
      </w:pPr>
    </w:p>
    <w:p w14:paraId="5D5AD2CC" w14:textId="0055CF34" w:rsidR="00B948D1" w:rsidRDefault="00B948D1" w:rsidP="00B948D1">
      <w:pPr>
        <w:jc w:val="center"/>
      </w:pPr>
    </w:p>
    <w:p w14:paraId="76FAB15D" w14:textId="7D93055A" w:rsidR="00B948D1" w:rsidRDefault="00B948D1" w:rsidP="00B948D1">
      <w:pPr>
        <w:jc w:val="center"/>
        <w:rPr>
          <w:b/>
          <w:bCs/>
        </w:rPr>
      </w:pPr>
      <w:r w:rsidRPr="00540FB6">
        <w:rPr>
          <w:b/>
          <w:bCs/>
        </w:rPr>
        <w:t>FINAL TERM PROJECT</w:t>
      </w:r>
      <w:r w:rsidR="00540FB6">
        <w:rPr>
          <w:b/>
          <w:bCs/>
        </w:rPr>
        <w:t xml:space="preserve"> </w:t>
      </w:r>
      <w:r w:rsidR="00C716B3">
        <w:rPr>
          <w:b/>
          <w:bCs/>
        </w:rPr>
        <w:t xml:space="preserve"> </w:t>
      </w:r>
    </w:p>
    <w:p w14:paraId="7FC0A7F6" w14:textId="2D1497FA" w:rsidR="00540FB6" w:rsidRPr="00540FB6" w:rsidRDefault="00540FB6" w:rsidP="00C716B3">
      <w:pPr>
        <w:spacing w:before="240"/>
        <w:jc w:val="center"/>
        <w:rPr>
          <w:b/>
          <w:bCs/>
        </w:rPr>
      </w:pPr>
      <w:r>
        <w:rPr>
          <w:b/>
          <w:bCs/>
        </w:rPr>
        <w:t xml:space="preserve">Course name: </w:t>
      </w:r>
      <w:r w:rsidR="00C716B3">
        <w:rPr>
          <w:b/>
          <w:bCs/>
        </w:rPr>
        <w:t>............................</w:t>
      </w:r>
    </w:p>
    <w:p w14:paraId="46111DF2" w14:textId="676B2C58" w:rsidR="00B948D1" w:rsidRDefault="00B948D1" w:rsidP="00B948D1">
      <w:pPr>
        <w:jc w:val="center"/>
      </w:pPr>
    </w:p>
    <w:p w14:paraId="43A4C2DD" w14:textId="77777777" w:rsidR="00540FB6" w:rsidRDefault="00540FB6" w:rsidP="00B948D1">
      <w:pPr>
        <w:jc w:val="center"/>
      </w:pPr>
    </w:p>
    <w:p w14:paraId="0F4A8A3D" w14:textId="1021E4D7" w:rsidR="00B948D1" w:rsidRPr="00C716B3" w:rsidRDefault="00B948D1" w:rsidP="00B948D1">
      <w:pPr>
        <w:jc w:val="center"/>
        <w:rPr>
          <w:b/>
          <w:bCs/>
          <w:color w:val="FF0000"/>
        </w:rPr>
      </w:pPr>
      <w:r w:rsidRPr="00C716B3">
        <w:rPr>
          <w:b/>
          <w:bCs/>
          <w:color w:val="FF0000"/>
        </w:rPr>
        <w:t>TITLE OF PROJECT</w:t>
      </w:r>
    </w:p>
    <w:p w14:paraId="4EE2B25C" w14:textId="58A0FC9D" w:rsidR="00B948D1" w:rsidRDefault="00B948D1" w:rsidP="00B948D1">
      <w:pPr>
        <w:jc w:val="center"/>
      </w:pPr>
    </w:p>
    <w:p w14:paraId="3307EA7A" w14:textId="6A4D7610" w:rsidR="00B948D1" w:rsidRDefault="00B948D1" w:rsidP="00B948D1">
      <w:pPr>
        <w:jc w:val="center"/>
      </w:pPr>
    </w:p>
    <w:p w14:paraId="38B73960" w14:textId="6820F17D" w:rsidR="00540FB6" w:rsidRDefault="00540FB6" w:rsidP="00B948D1">
      <w:pPr>
        <w:jc w:val="center"/>
      </w:pPr>
    </w:p>
    <w:p w14:paraId="52DD2B8A" w14:textId="09DC32E4" w:rsidR="00540FB6" w:rsidRDefault="00540FB6" w:rsidP="00B948D1">
      <w:pPr>
        <w:jc w:val="center"/>
      </w:pPr>
    </w:p>
    <w:p w14:paraId="5F98FB91" w14:textId="0AF7BFFF" w:rsidR="00540FB6" w:rsidRDefault="00540FB6" w:rsidP="00B948D1">
      <w:pPr>
        <w:jc w:val="center"/>
      </w:pPr>
    </w:p>
    <w:p w14:paraId="5D8D56B4" w14:textId="77777777" w:rsidR="00540FB6" w:rsidRDefault="00540FB6" w:rsidP="00B948D1">
      <w:pPr>
        <w:jc w:val="center"/>
      </w:pPr>
    </w:p>
    <w:p w14:paraId="1341AC40" w14:textId="75C37F4F" w:rsidR="00B948D1" w:rsidRDefault="00B948D1" w:rsidP="00540FB6">
      <w:pPr>
        <w:ind w:firstLine="3686"/>
        <w:jc w:val="left"/>
      </w:pPr>
      <w:r w:rsidRPr="00E954F6">
        <w:rPr>
          <w:b/>
          <w:bCs/>
        </w:rPr>
        <w:t>Lecture</w:t>
      </w:r>
      <w:r w:rsidR="00540FB6" w:rsidRPr="00E954F6">
        <w:rPr>
          <w:b/>
          <w:bCs/>
        </w:rPr>
        <w:t>r</w:t>
      </w:r>
      <w:r w:rsidRPr="00E954F6">
        <w:rPr>
          <w:b/>
          <w:bCs/>
        </w:rPr>
        <w:t xml:space="preserve"> name</w:t>
      </w:r>
      <w:r>
        <w:t xml:space="preserve">: </w:t>
      </w:r>
    </w:p>
    <w:p w14:paraId="431053CC" w14:textId="77777777" w:rsidR="00540FB6" w:rsidRDefault="00540FB6" w:rsidP="00540FB6">
      <w:pPr>
        <w:ind w:firstLine="3686"/>
        <w:jc w:val="left"/>
      </w:pPr>
    </w:p>
    <w:p w14:paraId="7C047696" w14:textId="6FDF78A5" w:rsidR="00B948D1" w:rsidRPr="00540FB6" w:rsidRDefault="00E954F6" w:rsidP="00540FB6">
      <w:pPr>
        <w:ind w:firstLine="3686"/>
        <w:jc w:val="left"/>
        <w:rPr>
          <w:b/>
          <w:bCs/>
        </w:rPr>
      </w:pPr>
      <w:r>
        <w:rPr>
          <w:b/>
          <w:bCs/>
        </w:rPr>
        <w:t>L</w:t>
      </w:r>
      <w:r w:rsidR="00B948D1" w:rsidRPr="00540FB6">
        <w:rPr>
          <w:b/>
          <w:bCs/>
        </w:rPr>
        <w:t>ist</w:t>
      </w:r>
      <w:r>
        <w:rPr>
          <w:b/>
          <w:bCs/>
        </w:rPr>
        <w:t xml:space="preserve"> of members</w:t>
      </w:r>
    </w:p>
    <w:tbl>
      <w:tblPr>
        <w:tblStyle w:val="TableGrid"/>
        <w:tblW w:w="6070" w:type="dxa"/>
        <w:tblInd w:w="2689" w:type="dxa"/>
        <w:tblLook w:val="04A0" w:firstRow="1" w:lastRow="0" w:firstColumn="1" w:lastColumn="0" w:noHBand="0" w:noVBand="1"/>
      </w:tblPr>
      <w:tblGrid>
        <w:gridCol w:w="1449"/>
        <w:gridCol w:w="2945"/>
        <w:gridCol w:w="1676"/>
      </w:tblGrid>
      <w:tr w:rsidR="00E954F6" w:rsidRPr="00E954F6" w14:paraId="3446E1DA" w14:textId="43F1D7F9" w:rsidTr="00E954F6">
        <w:tc>
          <w:tcPr>
            <w:tcW w:w="1449" w:type="dxa"/>
          </w:tcPr>
          <w:p w14:paraId="1AD29A6D" w14:textId="359AB3BA" w:rsidR="00E954F6" w:rsidRPr="00E954F6" w:rsidRDefault="00E954F6" w:rsidP="00B948D1">
            <w:pPr>
              <w:ind w:firstLine="0"/>
              <w:jc w:val="center"/>
              <w:rPr>
                <w:b/>
                <w:bCs/>
              </w:rPr>
            </w:pPr>
            <w:r w:rsidRPr="00E954F6">
              <w:rPr>
                <w:b/>
                <w:bCs/>
              </w:rPr>
              <w:t>Student ID</w:t>
            </w:r>
          </w:p>
        </w:tc>
        <w:tc>
          <w:tcPr>
            <w:tcW w:w="2945" w:type="dxa"/>
          </w:tcPr>
          <w:p w14:paraId="1C7AF648" w14:textId="24051B45" w:rsidR="00E954F6" w:rsidRPr="00E954F6" w:rsidRDefault="00E954F6" w:rsidP="00B948D1">
            <w:pPr>
              <w:ind w:firstLine="0"/>
              <w:jc w:val="center"/>
              <w:rPr>
                <w:b/>
                <w:bCs/>
              </w:rPr>
            </w:pPr>
            <w:r w:rsidRPr="00E954F6">
              <w:rPr>
                <w:b/>
                <w:bCs/>
              </w:rPr>
              <w:t>Student name</w:t>
            </w:r>
          </w:p>
        </w:tc>
        <w:tc>
          <w:tcPr>
            <w:tcW w:w="1676" w:type="dxa"/>
          </w:tcPr>
          <w:p w14:paraId="2FF748F8" w14:textId="235B8115" w:rsidR="00E954F6" w:rsidRPr="00E954F6" w:rsidRDefault="00E954F6" w:rsidP="00E954F6">
            <w:pPr>
              <w:ind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ntribution (</w:t>
            </w:r>
            <w:r w:rsidRPr="00E954F6">
              <w:rPr>
                <w:b/>
                <w:bCs/>
              </w:rPr>
              <w:t>%</w:t>
            </w:r>
            <w:r>
              <w:rPr>
                <w:b/>
                <w:bCs/>
              </w:rPr>
              <w:t>)</w:t>
            </w:r>
          </w:p>
        </w:tc>
      </w:tr>
      <w:tr w:rsidR="00E954F6" w14:paraId="6BF19FA8" w14:textId="1D65BAC8" w:rsidTr="00E954F6">
        <w:tc>
          <w:tcPr>
            <w:tcW w:w="1449" w:type="dxa"/>
          </w:tcPr>
          <w:p w14:paraId="7A4FEDFE" w14:textId="77777777" w:rsidR="00E954F6" w:rsidRDefault="00E954F6" w:rsidP="00B948D1">
            <w:pPr>
              <w:ind w:firstLine="0"/>
              <w:jc w:val="center"/>
            </w:pPr>
          </w:p>
        </w:tc>
        <w:tc>
          <w:tcPr>
            <w:tcW w:w="2945" w:type="dxa"/>
          </w:tcPr>
          <w:p w14:paraId="676A1697" w14:textId="77777777" w:rsidR="00E954F6" w:rsidRDefault="00E954F6" w:rsidP="00B948D1">
            <w:pPr>
              <w:ind w:firstLine="0"/>
              <w:jc w:val="center"/>
            </w:pPr>
          </w:p>
        </w:tc>
        <w:tc>
          <w:tcPr>
            <w:tcW w:w="1676" w:type="dxa"/>
          </w:tcPr>
          <w:p w14:paraId="62BB544F" w14:textId="77777777" w:rsidR="00E954F6" w:rsidRDefault="00E954F6" w:rsidP="00B948D1">
            <w:pPr>
              <w:ind w:firstLine="0"/>
              <w:jc w:val="center"/>
            </w:pPr>
          </w:p>
        </w:tc>
      </w:tr>
      <w:tr w:rsidR="00E954F6" w14:paraId="4E72AE6A" w14:textId="59AECEC9" w:rsidTr="00E954F6">
        <w:tc>
          <w:tcPr>
            <w:tcW w:w="1449" w:type="dxa"/>
          </w:tcPr>
          <w:p w14:paraId="7E510C85" w14:textId="77777777" w:rsidR="00E954F6" w:rsidRDefault="00E954F6" w:rsidP="00B948D1">
            <w:pPr>
              <w:ind w:firstLine="0"/>
              <w:jc w:val="center"/>
            </w:pPr>
          </w:p>
        </w:tc>
        <w:tc>
          <w:tcPr>
            <w:tcW w:w="2945" w:type="dxa"/>
          </w:tcPr>
          <w:p w14:paraId="065A3A13" w14:textId="77777777" w:rsidR="00E954F6" w:rsidRDefault="00E954F6" w:rsidP="00B948D1">
            <w:pPr>
              <w:ind w:firstLine="0"/>
              <w:jc w:val="center"/>
            </w:pPr>
          </w:p>
        </w:tc>
        <w:tc>
          <w:tcPr>
            <w:tcW w:w="1676" w:type="dxa"/>
          </w:tcPr>
          <w:p w14:paraId="223FE74A" w14:textId="77777777" w:rsidR="00E954F6" w:rsidRDefault="00E954F6" w:rsidP="00B948D1">
            <w:pPr>
              <w:ind w:firstLine="0"/>
              <w:jc w:val="center"/>
            </w:pPr>
          </w:p>
        </w:tc>
      </w:tr>
      <w:tr w:rsidR="00E954F6" w14:paraId="7631BEC8" w14:textId="16193A2E" w:rsidTr="00E954F6">
        <w:tc>
          <w:tcPr>
            <w:tcW w:w="1449" w:type="dxa"/>
          </w:tcPr>
          <w:p w14:paraId="41E426E3" w14:textId="77777777" w:rsidR="00E954F6" w:rsidRDefault="00E954F6" w:rsidP="00B948D1">
            <w:pPr>
              <w:ind w:firstLine="0"/>
              <w:jc w:val="center"/>
            </w:pPr>
          </w:p>
        </w:tc>
        <w:tc>
          <w:tcPr>
            <w:tcW w:w="2945" w:type="dxa"/>
          </w:tcPr>
          <w:p w14:paraId="68B4ABDA" w14:textId="77777777" w:rsidR="00E954F6" w:rsidRDefault="00E954F6" w:rsidP="00B948D1">
            <w:pPr>
              <w:ind w:firstLine="0"/>
              <w:jc w:val="center"/>
            </w:pPr>
          </w:p>
        </w:tc>
        <w:tc>
          <w:tcPr>
            <w:tcW w:w="1676" w:type="dxa"/>
          </w:tcPr>
          <w:p w14:paraId="60D9AE15" w14:textId="77777777" w:rsidR="00E954F6" w:rsidRDefault="00E954F6" w:rsidP="00B948D1">
            <w:pPr>
              <w:ind w:firstLine="0"/>
              <w:jc w:val="center"/>
            </w:pPr>
          </w:p>
        </w:tc>
      </w:tr>
    </w:tbl>
    <w:p w14:paraId="7AA9BB24" w14:textId="64B68345" w:rsidR="00B948D1" w:rsidRDefault="00B948D1" w:rsidP="00B948D1">
      <w:pPr>
        <w:jc w:val="center"/>
      </w:pPr>
    </w:p>
    <w:p w14:paraId="48D6DBC3" w14:textId="75B99EAE" w:rsidR="00540FB6" w:rsidRDefault="00540FB6" w:rsidP="00B948D1">
      <w:pPr>
        <w:jc w:val="center"/>
      </w:pPr>
    </w:p>
    <w:p w14:paraId="6D09670E" w14:textId="124412A8" w:rsidR="00540FB6" w:rsidRDefault="00540FB6" w:rsidP="00B948D1">
      <w:pPr>
        <w:jc w:val="center"/>
      </w:pPr>
    </w:p>
    <w:p w14:paraId="15429D9C" w14:textId="37A518E1" w:rsidR="00540FB6" w:rsidRDefault="00540FB6" w:rsidP="00B948D1">
      <w:pPr>
        <w:jc w:val="center"/>
      </w:pPr>
    </w:p>
    <w:p w14:paraId="53B833D9" w14:textId="5CA9E9F1" w:rsidR="00540FB6" w:rsidRDefault="00540FB6" w:rsidP="00B948D1">
      <w:pPr>
        <w:jc w:val="center"/>
      </w:pPr>
    </w:p>
    <w:p w14:paraId="7D80A1C8" w14:textId="4ACB70B0" w:rsidR="00540FB6" w:rsidRDefault="00540FB6" w:rsidP="00B948D1">
      <w:pPr>
        <w:jc w:val="center"/>
      </w:pPr>
    </w:p>
    <w:p w14:paraId="79AEF3AA" w14:textId="52A63CAA" w:rsidR="00540FB6" w:rsidRDefault="00540FB6" w:rsidP="00B948D1">
      <w:pPr>
        <w:jc w:val="center"/>
      </w:pPr>
    </w:p>
    <w:p w14:paraId="4E722FC8" w14:textId="0D9FE653" w:rsidR="00540FB6" w:rsidRDefault="00540FB6" w:rsidP="00B948D1">
      <w:pPr>
        <w:jc w:val="center"/>
      </w:pPr>
    </w:p>
    <w:p w14:paraId="4A53A963" w14:textId="06960D64" w:rsidR="00540FB6" w:rsidRDefault="00540FB6" w:rsidP="00B948D1">
      <w:pPr>
        <w:jc w:val="center"/>
      </w:pPr>
    </w:p>
    <w:p w14:paraId="458C6150" w14:textId="357E0571" w:rsidR="00540FB6" w:rsidRDefault="00540FB6" w:rsidP="00B948D1">
      <w:pPr>
        <w:jc w:val="center"/>
      </w:pPr>
    </w:p>
    <w:p w14:paraId="200C9FFB" w14:textId="77777777" w:rsidR="00540FB6" w:rsidRDefault="00540FB6" w:rsidP="00B948D1">
      <w:pPr>
        <w:jc w:val="center"/>
      </w:pPr>
    </w:p>
    <w:p w14:paraId="2D899ED7" w14:textId="77777777" w:rsidR="00540FB6" w:rsidRDefault="00540FB6" w:rsidP="00B948D1">
      <w:pPr>
        <w:jc w:val="center"/>
      </w:pPr>
    </w:p>
    <w:p w14:paraId="0FA08BB5" w14:textId="77777777" w:rsidR="00540FB6" w:rsidRDefault="00540FB6" w:rsidP="00B948D1">
      <w:pPr>
        <w:jc w:val="center"/>
      </w:pPr>
    </w:p>
    <w:p w14:paraId="55A83FD9" w14:textId="353DAC37" w:rsidR="00540FB6" w:rsidRPr="00540FB6" w:rsidRDefault="00540FB6" w:rsidP="00B948D1">
      <w:pPr>
        <w:jc w:val="center"/>
        <w:rPr>
          <w:i/>
          <w:iCs/>
        </w:rPr>
      </w:pPr>
      <w:r w:rsidRPr="00540FB6">
        <w:rPr>
          <w:i/>
          <w:iCs/>
        </w:rPr>
        <w:t>Ho Chi Minh City, mm/</w:t>
      </w:r>
      <w:r>
        <w:rPr>
          <w:i/>
          <w:iCs/>
        </w:rPr>
        <w:t>202</w:t>
      </w:r>
      <w:r w:rsidR="00C716B3">
        <w:rPr>
          <w:i/>
          <w:iCs/>
        </w:rPr>
        <w:t>2</w:t>
      </w:r>
    </w:p>
    <w:p w14:paraId="641B0121" w14:textId="7B072AFF" w:rsidR="00540FB6" w:rsidRDefault="00540FB6">
      <w:r>
        <w:br w:type="page"/>
      </w:r>
    </w:p>
    <w:p w14:paraId="511EF8FB" w14:textId="45B7D031" w:rsidR="00FC3733" w:rsidRPr="006A2493" w:rsidRDefault="006A2493">
      <w:pPr>
        <w:rPr>
          <w:rFonts w:ascii="TimesNewRomanPSMT" w:hAnsi="TimesNewRomanPSMT"/>
          <w:i/>
          <w:iCs/>
          <w:color w:val="000000"/>
          <w:szCs w:val="26"/>
        </w:rPr>
      </w:pPr>
      <w:r w:rsidRPr="006A2493">
        <w:rPr>
          <w:rFonts w:ascii="TimesNewRomanPSMT" w:hAnsi="TimesNewRomanPSMT"/>
          <w:i/>
          <w:iCs/>
          <w:color w:val="000000"/>
          <w:szCs w:val="26"/>
        </w:rPr>
        <w:lastRenderedPageBreak/>
        <w:t xml:space="preserve"> content of project report includes </w:t>
      </w:r>
      <w:r>
        <w:rPr>
          <w:rFonts w:ascii="TimesNewRomanPSMT" w:hAnsi="TimesNewRomanPSMT"/>
          <w:i/>
          <w:iCs/>
          <w:color w:val="000000"/>
          <w:szCs w:val="26"/>
        </w:rPr>
        <w:t>some major parts as follows:</w:t>
      </w:r>
    </w:p>
    <w:p w14:paraId="67C16969" w14:textId="77777777" w:rsidR="006A2493" w:rsidRDefault="006A2493">
      <w:pPr>
        <w:rPr>
          <w:rFonts w:ascii="TimesNewRomanPSMT" w:hAnsi="TimesNewRomanPSMT"/>
          <w:color w:val="000000"/>
          <w:szCs w:val="26"/>
        </w:rPr>
      </w:pPr>
    </w:p>
    <w:p w14:paraId="52FA04AB" w14:textId="1E87B0AB" w:rsidR="00540FB6" w:rsidRDefault="00540FB6" w:rsidP="006A2493">
      <w:pPr>
        <w:jc w:val="left"/>
        <w:rPr>
          <w:rFonts w:ascii="TimesNewRomanPSMT" w:hAnsi="TimesNewRomanPSMT"/>
          <w:color w:val="000000"/>
          <w:szCs w:val="26"/>
        </w:rPr>
      </w:pPr>
      <w:r>
        <w:rPr>
          <w:rFonts w:ascii="TimesNewRomanPSMT" w:hAnsi="TimesNewRomanPSMT"/>
          <w:color w:val="000000"/>
          <w:szCs w:val="26"/>
        </w:rPr>
        <w:t>Index</w:t>
      </w:r>
    </w:p>
    <w:p w14:paraId="569142B2" w14:textId="3F39E8A2" w:rsidR="006A2493" w:rsidRPr="006A2493" w:rsidRDefault="006A2493" w:rsidP="006A2493">
      <w:pPr>
        <w:jc w:val="left"/>
        <w:rPr>
          <w:rFonts w:ascii="TimesNewRomanPSMT" w:hAnsi="TimesNewRomanPSMT"/>
          <w:color w:val="000000"/>
          <w:szCs w:val="26"/>
        </w:rPr>
      </w:pPr>
      <w:r w:rsidRPr="006A2493">
        <w:rPr>
          <w:rFonts w:ascii="TimesNewRomanPSMT" w:hAnsi="TimesNewRomanPSMT"/>
          <w:color w:val="000000"/>
          <w:szCs w:val="26"/>
        </w:rPr>
        <w:t>Abbreviation list</w:t>
      </w:r>
    </w:p>
    <w:p w14:paraId="2B9E694B" w14:textId="44F665B3" w:rsidR="006A2493" w:rsidRPr="006A2493" w:rsidRDefault="006A2493" w:rsidP="006A2493">
      <w:pPr>
        <w:jc w:val="left"/>
        <w:rPr>
          <w:rFonts w:ascii="TimesNewRomanPSMT" w:hAnsi="TimesNewRomanPSMT"/>
          <w:color w:val="000000"/>
          <w:szCs w:val="26"/>
        </w:rPr>
      </w:pPr>
      <w:r w:rsidRPr="006A2493">
        <w:rPr>
          <w:rFonts w:ascii="TimesNewRomanPSMT" w:hAnsi="TimesNewRomanPSMT"/>
          <w:color w:val="000000"/>
          <w:szCs w:val="26"/>
        </w:rPr>
        <w:t>Figure list</w:t>
      </w:r>
    </w:p>
    <w:p w14:paraId="3BA84D3C" w14:textId="1EFD9882" w:rsidR="006A2493" w:rsidRPr="006A2493" w:rsidRDefault="006A2493" w:rsidP="006A2493">
      <w:pPr>
        <w:jc w:val="left"/>
        <w:rPr>
          <w:rFonts w:ascii="TimesNewRomanPSMT" w:hAnsi="TimesNewRomanPSMT"/>
          <w:color w:val="000000"/>
          <w:szCs w:val="26"/>
        </w:rPr>
      </w:pPr>
      <w:r w:rsidRPr="006A2493">
        <w:rPr>
          <w:rFonts w:ascii="TimesNewRomanPSMT" w:hAnsi="TimesNewRomanPSMT"/>
          <w:color w:val="000000"/>
          <w:szCs w:val="26"/>
        </w:rPr>
        <w:t>Table list</w:t>
      </w:r>
    </w:p>
    <w:p w14:paraId="01D08068" w14:textId="77777777" w:rsidR="006A2493" w:rsidRDefault="006A2493">
      <w:pPr>
        <w:rPr>
          <w:rFonts w:ascii="TimesNewRomanPSMT" w:hAnsi="TimesNewRomanPSMT"/>
          <w:color w:val="000000"/>
          <w:szCs w:val="26"/>
        </w:rPr>
      </w:pPr>
    </w:p>
    <w:p w14:paraId="00B10C68" w14:textId="5C0AA353" w:rsidR="00540FB6" w:rsidRDefault="00540FB6" w:rsidP="00540FB6">
      <w:pPr>
        <w:jc w:val="left"/>
        <w:rPr>
          <w:rFonts w:ascii="TimesNewRomanPSMT" w:hAnsi="TimesNewRomanPSMT"/>
          <w:color w:val="000000"/>
          <w:szCs w:val="26"/>
        </w:rPr>
      </w:pPr>
      <w:r>
        <w:rPr>
          <w:rFonts w:ascii="TimesNewRomanPSMT" w:hAnsi="TimesNewRomanPSMT"/>
          <w:color w:val="000000"/>
          <w:szCs w:val="26"/>
        </w:rPr>
        <w:t xml:space="preserve">Part </w:t>
      </w:r>
      <w:r w:rsidR="00FC3733">
        <w:rPr>
          <w:rFonts w:ascii="TimesNewRomanPSMT" w:hAnsi="TimesNewRomanPSMT"/>
          <w:color w:val="000000"/>
          <w:szCs w:val="26"/>
        </w:rPr>
        <w:t>1</w:t>
      </w:r>
      <w:r w:rsidRPr="00540FB6">
        <w:rPr>
          <w:rFonts w:ascii="TimesNewRomanPSMT" w:hAnsi="TimesNewRomanPSMT"/>
          <w:color w:val="000000"/>
          <w:szCs w:val="26"/>
        </w:rPr>
        <w:t>. Project description</w:t>
      </w:r>
      <w:r w:rsidR="00FC3733">
        <w:rPr>
          <w:rFonts w:ascii="TimesNewRomanPSMT" w:hAnsi="TimesNewRomanPSMT"/>
          <w:color w:val="000000"/>
          <w:szCs w:val="26"/>
        </w:rPr>
        <w:t>s</w:t>
      </w:r>
      <w:r w:rsidRPr="00540FB6">
        <w:rPr>
          <w:rFonts w:ascii="TimesNewRomanPSMT" w:hAnsi="TimesNewRomanPSMT"/>
          <w:color w:val="000000"/>
          <w:szCs w:val="26"/>
        </w:rPr>
        <w:t xml:space="preserve"> </w:t>
      </w:r>
    </w:p>
    <w:p w14:paraId="6F84C678" w14:textId="4BAEA2A0" w:rsidR="00FC3733" w:rsidRDefault="00FC3733" w:rsidP="00540FB6">
      <w:pPr>
        <w:jc w:val="left"/>
        <w:rPr>
          <w:rFonts w:ascii="TimesNewRomanPSMT" w:hAnsi="TimesNewRomanPSMT"/>
          <w:color w:val="000000"/>
          <w:szCs w:val="26"/>
        </w:rPr>
      </w:pPr>
      <w:r>
        <w:rPr>
          <w:rFonts w:ascii="TimesNewRomanPSMT" w:hAnsi="TimesNewRomanPSMT"/>
          <w:color w:val="000000"/>
          <w:szCs w:val="26"/>
        </w:rPr>
        <w:t xml:space="preserve">Part 2. Background knowledges </w:t>
      </w:r>
    </w:p>
    <w:p w14:paraId="5F91CFB8" w14:textId="05A1B097" w:rsidR="00540FB6" w:rsidRDefault="00FC3733" w:rsidP="00540FB6">
      <w:pPr>
        <w:jc w:val="left"/>
        <w:rPr>
          <w:rFonts w:ascii="TimesNewRomanPSMT" w:hAnsi="TimesNewRomanPSMT"/>
          <w:color w:val="000000"/>
          <w:szCs w:val="26"/>
        </w:rPr>
      </w:pPr>
      <w:r>
        <w:rPr>
          <w:rFonts w:ascii="TimesNewRomanPSMT" w:hAnsi="TimesNewRomanPSMT"/>
          <w:color w:val="000000"/>
          <w:szCs w:val="26"/>
        </w:rPr>
        <w:t>Part 3</w:t>
      </w:r>
      <w:r w:rsidR="00540FB6" w:rsidRPr="00540FB6">
        <w:rPr>
          <w:rFonts w:ascii="TimesNewRomanPSMT" w:hAnsi="TimesNewRomanPSMT"/>
          <w:color w:val="000000"/>
          <w:szCs w:val="26"/>
        </w:rPr>
        <w:t>. Design</w:t>
      </w:r>
      <w:r>
        <w:rPr>
          <w:rFonts w:ascii="TimesNewRomanPSMT" w:hAnsi="TimesNewRomanPSMT"/>
          <w:color w:val="000000"/>
          <w:szCs w:val="26"/>
        </w:rPr>
        <w:t>s</w:t>
      </w:r>
    </w:p>
    <w:p w14:paraId="7D179DC0" w14:textId="7C2A5D10" w:rsidR="00540FB6" w:rsidRDefault="00FC3733" w:rsidP="00540FB6">
      <w:pPr>
        <w:jc w:val="left"/>
        <w:rPr>
          <w:rFonts w:ascii="TimesNewRomanPSMT" w:hAnsi="TimesNewRomanPSMT"/>
          <w:color w:val="000000"/>
          <w:szCs w:val="26"/>
        </w:rPr>
      </w:pPr>
      <w:r>
        <w:rPr>
          <w:rFonts w:ascii="TimesNewRomanPSMT" w:hAnsi="TimesNewRomanPSMT"/>
          <w:color w:val="000000"/>
          <w:szCs w:val="26"/>
        </w:rPr>
        <w:t>Part 4</w:t>
      </w:r>
      <w:r w:rsidR="00540FB6" w:rsidRPr="00540FB6">
        <w:rPr>
          <w:rFonts w:ascii="TimesNewRomanPSMT" w:hAnsi="TimesNewRomanPSMT"/>
          <w:color w:val="000000"/>
          <w:szCs w:val="26"/>
        </w:rPr>
        <w:t xml:space="preserve">. </w:t>
      </w:r>
      <w:r w:rsidR="00E954F6">
        <w:rPr>
          <w:rFonts w:ascii="TimesNewRomanPSMT" w:hAnsi="TimesNewRomanPSMT"/>
          <w:color w:val="000000"/>
          <w:szCs w:val="26"/>
        </w:rPr>
        <w:t>Test/</w:t>
      </w:r>
      <w:r w:rsidR="006A2493">
        <w:rPr>
          <w:rFonts w:ascii="TimesNewRomanPSMT" w:hAnsi="TimesNewRomanPSMT"/>
          <w:color w:val="000000"/>
          <w:szCs w:val="26"/>
        </w:rPr>
        <w:t xml:space="preserve">Experimental results and </w:t>
      </w:r>
      <w:r w:rsidR="00E954F6">
        <w:rPr>
          <w:rFonts w:ascii="TimesNewRomanPSMT" w:hAnsi="TimesNewRomanPSMT"/>
          <w:color w:val="000000"/>
          <w:szCs w:val="26"/>
        </w:rPr>
        <w:t>discussions</w:t>
      </w:r>
      <w:r w:rsidR="006A2493">
        <w:rPr>
          <w:rFonts w:ascii="TimesNewRomanPSMT" w:hAnsi="TimesNewRomanPSMT"/>
          <w:color w:val="000000"/>
          <w:szCs w:val="26"/>
        </w:rPr>
        <w:t xml:space="preserve"> </w:t>
      </w:r>
    </w:p>
    <w:p w14:paraId="0E9C15AA" w14:textId="78D461D7" w:rsidR="00540FB6" w:rsidRDefault="00FC3733" w:rsidP="00540FB6">
      <w:pPr>
        <w:jc w:val="left"/>
        <w:rPr>
          <w:rFonts w:ascii="TimesNewRomanPSMT" w:hAnsi="TimesNewRomanPSMT"/>
          <w:color w:val="000000"/>
          <w:szCs w:val="26"/>
        </w:rPr>
      </w:pPr>
      <w:r>
        <w:rPr>
          <w:rFonts w:ascii="TimesNewRomanPSMT" w:hAnsi="TimesNewRomanPSMT"/>
          <w:color w:val="000000"/>
          <w:szCs w:val="26"/>
        </w:rPr>
        <w:t>Part 5</w:t>
      </w:r>
      <w:r w:rsidR="00540FB6" w:rsidRPr="00540FB6">
        <w:rPr>
          <w:rFonts w:ascii="TimesNewRomanPSMT" w:hAnsi="TimesNewRomanPSMT"/>
          <w:color w:val="000000"/>
          <w:szCs w:val="26"/>
        </w:rPr>
        <w:t xml:space="preserve"> Conclusion</w:t>
      </w:r>
      <w:r w:rsidR="00E954F6">
        <w:rPr>
          <w:rFonts w:ascii="TimesNewRomanPSMT" w:hAnsi="TimesNewRomanPSMT"/>
          <w:color w:val="000000"/>
          <w:szCs w:val="26"/>
        </w:rPr>
        <w:t>s</w:t>
      </w:r>
    </w:p>
    <w:p w14:paraId="38B843D6" w14:textId="7AB9F072" w:rsidR="00FC3733" w:rsidRDefault="00540FB6" w:rsidP="00540FB6">
      <w:pPr>
        <w:jc w:val="left"/>
        <w:rPr>
          <w:rFonts w:ascii="TimesNewRomanPSMT" w:hAnsi="TimesNewRomanPSMT"/>
          <w:color w:val="000000"/>
          <w:szCs w:val="26"/>
        </w:rPr>
      </w:pPr>
      <w:r w:rsidRPr="00540FB6">
        <w:rPr>
          <w:rFonts w:ascii="TimesNewRomanPSMT" w:hAnsi="TimesNewRomanPSMT"/>
          <w:color w:val="000000"/>
          <w:szCs w:val="26"/>
        </w:rPr>
        <w:t>References</w:t>
      </w:r>
    </w:p>
    <w:p w14:paraId="4A4A2C97" w14:textId="77777777" w:rsidR="006A2493" w:rsidRDefault="006A2493" w:rsidP="00540FB6">
      <w:pPr>
        <w:jc w:val="left"/>
        <w:rPr>
          <w:rFonts w:ascii="TimesNewRomanPSMT" w:hAnsi="TimesNewRomanPSMT"/>
          <w:color w:val="000000"/>
          <w:szCs w:val="26"/>
        </w:rPr>
      </w:pPr>
    </w:p>
    <w:p w14:paraId="343DC285" w14:textId="25DEC39E" w:rsidR="00FC3733" w:rsidRDefault="00FC3733">
      <w:pPr>
        <w:rPr>
          <w:rFonts w:ascii="TimesNewRomanPSMT" w:hAnsi="TimesNewRomanPSMT"/>
          <w:color w:val="000000"/>
          <w:szCs w:val="26"/>
        </w:rPr>
      </w:pPr>
      <w:r>
        <w:rPr>
          <w:rFonts w:ascii="TimesNewRomanPSMT" w:hAnsi="TimesNewRomanPSMT"/>
          <w:color w:val="000000"/>
          <w:szCs w:val="26"/>
        </w:rPr>
        <w:br w:type="page"/>
      </w:r>
    </w:p>
    <w:p w14:paraId="51921701" w14:textId="77777777" w:rsidR="00FC3733" w:rsidRDefault="00FC3733">
      <w:pPr>
        <w:rPr>
          <w:rFonts w:ascii="TimesNewRomanPSMT" w:hAnsi="TimesNewRomanPSMT"/>
          <w:color w:val="000000"/>
          <w:szCs w:val="26"/>
        </w:rPr>
        <w:sectPr w:rsidR="00FC3733" w:rsidSect="00540FB6">
          <w:pgSz w:w="11907" w:h="16840" w:code="9"/>
          <w:pgMar w:top="1134" w:right="1134" w:bottom="1134" w:left="1701" w:header="720" w:footer="720" w:gutter="0"/>
          <w:pgBorders w:display="firstPage">
            <w:top w:val="twistedLines1" w:sz="18" w:space="1" w:color="auto"/>
            <w:left w:val="twistedLines1" w:sz="18" w:space="4" w:color="auto"/>
            <w:bottom w:val="twistedLines1" w:sz="18" w:space="1" w:color="auto"/>
            <w:right w:val="twistedLines1" w:sz="18" w:space="4" w:color="auto"/>
          </w:pgBorders>
          <w:cols w:space="720"/>
          <w:docGrid w:linePitch="360"/>
        </w:sectPr>
      </w:pPr>
    </w:p>
    <w:p w14:paraId="6E034223" w14:textId="19D31324" w:rsidR="00FC3733" w:rsidRDefault="00FC3733">
      <w:pPr>
        <w:rPr>
          <w:rFonts w:ascii="TimesNewRomanPSMT" w:hAnsi="TimesNewRomanPSMT"/>
          <w:color w:val="000000"/>
          <w:szCs w:val="26"/>
        </w:rPr>
      </w:pPr>
    </w:p>
    <w:p w14:paraId="73A529A6" w14:textId="10F57859" w:rsidR="00FC3733" w:rsidRDefault="00FC3733" w:rsidP="00FC3733">
      <w:pPr>
        <w:jc w:val="center"/>
      </w:pPr>
      <w:r>
        <w:t>TRƯỜNG ĐH SƯ PHẠM KỸ THUẬT TP. HỒ CHÍ MINH</w:t>
      </w:r>
    </w:p>
    <w:p w14:paraId="3416AA0D" w14:textId="5090C6D3" w:rsidR="00FC3733" w:rsidRDefault="00FC3733" w:rsidP="00FC3733">
      <w:pPr>
        <w:jc w:val="center"/>
      </w:pPr>
      <w:r>
        <w:t>KHOA CÔNG NGHỆ THÔNG TIN</w:t>
      </w:r>
    </w:p>
    <w:p w14:paraId="223BB028" w14:textId="6FDE3CF8" w:rsidR="00FC3733" w:rsidRDefault="00FC3733" w:rsidP="00FC3733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3E9C5A5" wp14:editId="7F9288FD">
                <wp:simplePos x="0" y="0"/>
                <wp:positionH relativeFrom="column">
                  <wp:posOffset>1386617</wp:posOffset>
                </wp:positionH>
                <wp:positionV relativeFrom="paragraph">
                  <wp:posOffset>52927</wp:posOffset>
                </wp:positionV>
                <wp:extent cx="3242931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42931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4FB1144" id="Straight Connector 3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9.2pt,4.15pt" to="364.55pt,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" strokecolor="#4472c4 [3204]" strokeweight=".5pt">
                <v:stroke joinstyle="miter"/>
              </v:line>
            </w:pict>
          </mc:Fallback>
        </mc:AlternateContent>
      </w:r>
    </w:p>
    <w:p w14:paraId="66E1A2E7" w14:textId="121584AC" w:rsidR="00FC3733" w:rsidRDefault="00FC3733" w:rsidP="00FC3733">
      <w:pPr>
        <w:jc w:val="center"/>
      </w:pPr>
      <w:r>
        <w:rPr>
          <w:noProof/>
        </w:rPr>
        <w:drawing>
          <wp:inline distT="0" distB="0" distL="0" distR="0" wp14:anchorId="01604A28" wp14:editId="5E8F820A">
            <wp:extent cx="978010" cy="906606"/>
            <wp:effectExtent l="0" t="0" r="0" b="8255"/>
            <wp:docPr id="4" name="Picture 4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981562" cy="909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3376D8" w14:textId="77777777" w:rsidR="00FC3733" w:rsidRDefault="00FC3733" w:rsidP="00FC3733">
      <w:pPr>
        <w:jc w:val="center"/>
      </w:pPr>
    </w:p>
    <w:p w14:paraId="46633122" w14:textId="77777777" w:rsidR="00FC3733" w:rsidRDefault="00FC3733" w:rsidP="00FC3733">
      <w:pPr>
        <w:jc w:val="center"/>
      </w:pPr>
    </w:p>
    <w:p w14:paraId="6660B825" w14:textId="3D62C744" w:rsidR="00FC3733" w:rsidRDefault="006A2493" w:rsidP="00FC3733">
      <w:pPr>
        <w:jc w:val="center"/>
        <w:rPr>
          <w:b/>
          <w:bCs/>
        </w:rPr>
      </w:pPr>
      <w:r>
        <w:rPr>
          <w:b/>
          <w:bCs/>
        </w:rPr>
        <w:t>TIỂU LUẬN CUỐI KỲ</w:t>
      </w:r>
    </w:p>
    <w:p w14:paraId="278558A2" w14:textId="0BE62BCC" w:rsidR="00FC3733" w:rsidRPr="00540FB6" w:rsidRDefault="006A2493" w:rsidP="00E329C9">
      <w:pPr>
        <w:spacing w:before="240"/>
        <w:jc w:val="center"/>
        <w:rPr>
          <w:b/>
          <w:bCs/>
        </w:rPr>
      </w:pPr>
      <w:r>
        <w:rPr>
          <w:b/>
          <w:bCs/>
        </w:rPr>
        <w:t>Môn học</w:t>
      </w:r>
      <w:r w:rsidR="00FC3733">
        <w:rPr>
          <w:b/>
          <w:bCs/>
        </w:rPr>
        <w:t xml:space="preserve">: </w:t>
      </w:r>
      <w:r w:rsidR="00E329C9">
        <w:rPr>
          <w:b/>
          <w:bCs/>
        </w:rPr>
        <w:t>....................................</w:t>
      </w:r>
      <w:r w:rsidR="00E329C9">
        <w:rPr>
          <w:b/>
          <w:bCs/>
          <w:vertAlign w:val="subscript"/>
        </w:rPr>
        <w:softHyphen/>
      </w:r>
      <w:r>
        <w:rPr>
          <w:b/>
          <w:bCs/>
        </w:rPr>
        <w:t>.</w:t>
      </w:r>
    </w:p>
    <w:p w14:paraId="16CCCC80" w14:textId="77777777" w:rsidR="00FC3733" w:rsidRDefault="00FC3733" w:rsidP="00FC3733">
      <w:pPr>
        <w:jc w:val="center"/>
      </w:pPr>
    </w:p>
    <w:p w14:paraId="49CE0804" w14:textId="01E869A8" w:rsidR="00FC3733" w:rsidRPr="00540FB6" w:rsidRDefault="006A2493" w:rsidP="00FC3733">
      <w:pPr>
        <w:jc w:val="center"/>
        <w:rPr>
          <w:b/>
          <w:bCs/>
        </w:rPr>
      </w:pPr>
      <w:r>
        <w:rPr>
          <w:b/>
          <w:bCs/>
        </w:rPr>
        <w:t>Tên tiểu luận</w:t>
      </w:r>
      <w:r w:rsidR="00C716B3">
        <w:rPr>
          <w:b/>
          <w:bCs/>
        </w:rPr>
        <w:t>: ......</w:t>
      </w:r>
      <w:r w:rsidR="00FC3733" w:rsidRPr="00540FB6">
        <w:rPr>
          <w:b/>
          <w:bCs/>
        </w:rPr>
        <w:t xml:space="preserve"> </w:t>
      </w:r>
    </w:p>
    <w:p w14:paraId="0016602B" w14:textId="77777777" w:rsidR="00FC3733" w:rsidRDefault="00FC3733" w:rsidP="00FC3733">
      <w:pPr>
        <w:jc w:val="center"/>
      </w:pPr>
    </w:p>
    <w:p w14:paraId="7573F582" w14:textId="77777777" w:rsidR="00FC3733" w:rsidRDefault="00FC3733" w:rsidP="00FC3733">
      <w:pPr>
        <w:jc w:val="center"/>
      </w:pPr>
    </w:p>
    <w:p w14:paraId="7C9E7CA7" w14:textId="77777777" w:rsidR="00FC3733" w:rsidRDefault="00FC3733" w:rsidP="00FC3733">
      <w:pPr>
        <w:jc w:val="center"/>
      </w:pPr>
    </w:p>
    <w:p w14:paraId="67210708" w14:textId="77777777" w:rsidR="00FC3733" w:rsidRDefault="00FC3733" w:rsidP="00FC3733">
      <w:pPr>
        <w:jc w:val="center"/>
      </w:pPr>
    </w:p>
    <w:p w14:paraId="79179B30" w14:textId="77777777" w:rsidR="00FC3733" w:rsidRDefault="00FC3733" w:rsidP="00FC3733">
      <w:pPr>
        <w:jc w:val="center"/>
      </w:pPr>
    </w:p>
    <w:p w14:paraId="19A9861D" w14:textId="77777777" w:rsidR="00FC3733" w:rsidRDefault="00FC3733" w:rsidP="00FC3733">
      <w:pPr>
        <w:jc w:val="center"/>
      </w:pPr>
    </w:p>
    <w:p w14:paraId="178ABBD0" w14:textId="2EA1E340" w:rsidR="00FC3733" w:rsidRDefault="006A2493" w:rsidP="00FC3733">
      <w:pPr>
        <w:ind w:firstLine="3686"/>
        <w:jc w:val="left"/>
      </w:pPr>
      <w:r>
        <w:t xml:space="preserve">Giảng viên: </w:t>
      </w:r>
    </w:p>
    <w:p w14:paraId="4B1A7E1F" w14:textId="77777777" w:rsidR="006A2493" w:rsidRDefault="006A2493" w:rsidP="006A2493">
      <w:pPr>
        <w:ind w:firstLine="0"/>
        <w:jc w:val="left"/>
        <w:rPr>
          <w:b/>
          <w:bCs/>
        </w:rPr>
      </w:pPr>
    </w:p>
    <w:p w14:paraId="6AEBBD9A" w14:textId="2E3B6DC7" w:rsidR="00FC3733" w:rsidRPr="00540FB6" w:rsidRDefault="006A2493" w:rsidP="006A2493">
      <w:pPr>
        <w:ind w:firstLine="3686"/>
        <w:jc w:val="left"/>
        <w:rPr>
          <w:b/>
          <w:bCs/>
        </w:rPr>
      </w:pPr>
      <w:r>
        <w:rPr>
          <w:b/>
          <w:bCs/>
        </w:rPr>
        <w:t>Danh sách sinh viên thực hiện</w:t>
      </w:r>
    </w:p>
    <w:tbl>
      <w:tblPr>
        <w:tblStyle w:val="TableGrid"/>
        <w:tblW w:w="6237" w:type="dxa"/>
        <w:tblInd w:w="2547" w:type="dxa"/>
        <w:tblLook w:val="04A0" w:firstRow="1" w:lastRow="0" w:firstColumn="1" w:lastColumn="0" w:noHBand="0" w:noVBand="1"/>
      </w:tblPr>
      <w:tblGrid>
        <w:gridCol w:w="1417"/>
        <w:gridCol w:w="2977"/>
        <w:gridCol w:w="1843"/>
      </w:tblGrid>
      <w:tr w:rsidR="006A2493" w:rsidRPr="006A2493" w14:paraId="0404A39E" w14:textId="22173680" w:rsidTr="0049799B">
        <w:tc>
          <w:tcPr>
            <w:tcW w:w="1417" w:type="dxa"/>
            <w:vAlign w:val="center"/>
          </w:tcPr>
          <w:p w14:paraId="70D5BA86" w14:textId="0AF6B2C4" w:rsidR="006A2493" w:rsidRPr="006A2493" w:rsidRDefault="006A2493" w:rsidP="006A2493">
            <w:pPr>
              <w:ind w:firstLine="0"/>
              <w:jc w:val="center"/>
              <w:rPr>
                <w:b/>
                <w:bCs/>
              </w:rPr>
            </w:pPr>
            <w:r w:rsidRPr="006A2493">
              <w:rPr>
                <w:b/>
                <w:bCs/>
              </w:rPr>
              <w:t>Mã số SV</w:t>
            </w:r>
          </w:p>
        </w:tc>
        <w:tc>
          <w:tcPr>
            <w:tcW w:w="2977" w:type="dxa"/>
            <w:vAlign w:val="center"/>
          </w:tcPr>
          <w:p w14:paraId="52619101" w14:textId="244A7CCB" w:rsidR="006A2493" w:rsidRPr="006A2493" w:rsidRDefault="006A2493" w:rsidP="006A2493">
            <w:pPr>
              <w:ind w:firstLine="0"/>
              <w:jc w:val="center"/>
              <w:rPr>
                <w:b/>
                <w:bCs/>
              </w:rPr>
            </w:pPr>
            <w:r w:rsidRPr="006A2493">
              <w:rPr>
                <w:b/>
                <w:bCs/>
              </w:rPr>
              <w:t>Họ và tên</w:t>
            </w:r>
          </w:p>
        </w:tc>
        <w:tc>
          <w:tcPr>
            <w:tcW w:w="1843" w:type="dxa"/>
            <w:vAlign w:val="center"/>
          </w:tcPr>
          <w:p w14:paraId="4D28D357" w14:textId="5AB82900" w:rsidR="006A2493" w:rsidRDefault="0049799B" w:rsidP="006A2493">
            <w:pPr>
              <w:ind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ức độ</w:t>
            </w:r>
          </w:p>
          <w:p w14:paraId="6F9282D2" w14:textId="3A34F44A" w:rsidR="006A2493" w:rsidRPr="006A2493" w:rsidRDefault="006A2493" w:rsidP="006A2493">
            <w:pPr>
              <w:ind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đóng góp</w:t>
            </w:r>
            <w:r w:rsidR="0049799B">
              <w:rPr>
                <w:b/>
                <w:bCs/>
              </w:rPr>
              <w:t xml:space="preserve"> (%)</w:t>
            </w:r>
          </w:p>
        </w:tc>
      </w:tr>
      <w:tr w:rsidR="006A2493" w14:paraId="1D4923AA" w14:textId="7311F5E4" w:rsidTr="0049799B">
        <w:tc>
          <w:tcPr>
            <w:tcW w:w="1417" w:type="dxa"/>
          </w:tcPr>
          <w:p w14:paraId="4105861E" w14:textId="77777777" w:rsidR="006A2493" w:rsidRDefault="006A2493" w:rsidP="000B4EC4">
            <w:pPr>
              <w:ind w:firstLine="0"/>
              <w:jc w:val="center"/>
            </w:pPr>
          </w:p>
        </w:tc>
        <w:tc>
          <w:tcPr>
            <w:tcW w:w="2977" w:type="dxa"/>
          </w:tcPr>
          <w:p w14:paraId="0BF6FCB3" w14:textId="77777777" w:rsidR="006A2493" w:rsidRDefault="006A2493" w:rsidP="000B4EC4">
            <w:pPr>
              <w:ind w:firstLine="0"/>
              <w:jc w:val="center"/>
            </w:pPr>
          </w:p>
        </w:tc>
        <w:tc>
          <w:tcPr>
            <w:tcW w:w="1843" w:type="dxa"/>
          </w:tcPr>
          <w:p w14:paraId="13132D88" w14:textId="77777777" w:rsidR="006A2493" w:rsidRDefault="006A2493" w:rsidP="000B4EC4">
            <w:pPr>
              <w:ind w:firstLine="0"/>
              <w:jc w:val="center"/>
            </w:pPr>
          </w:p>
        </w:tc>
      </w:tr>
      <w:tr w:rsidR="006A2493" w14:paraId="3EA61E8E" w14:textId="3E7FA9E9" w:rsidTr="0049799B">
        <w:tc>
          <w:tcPr>
            <w:tcW w:w="1417" w:type="dxa"/>
          </w:tcPr>
          <w:p w14:paraId="19E9F2EC" w14:textId="77777777" w:rsidR="006A2493" w:rsidRDefault="006A2493" w:rsidP="000B4EC4">
            <w:pPr>
              <w:ind w:firstLine="0"/>
              <w:jc w:val="center"/>
            </w:pPr>
          </w:p>
        </w:tc>
        <w:tc>
          <w:tcPr>
            <w:tcW w:w="2977" w:type="dxa"/>
          </w:tcPr>
          <w:p w14:paraId="3F190A1F" w14:textId="77777777" w:rsidR="006A2493" w:rsidRDefault="006A2493" w:rsidP="000B4EC4">
            <w:pPr>
              <w:ind w:firstLine="0"/>
              <w:jc w:val="center"/>
            </w:pPr>
          </w:p>
        </w:tc>
        <w:tc>
          <w:tcPr>
            <w:tcW w:w="1843" w:type="dxa"/>
          </w:tcPr>
          <w:p w14:paraId="42A61B06" w14:textId="77777777" w:rsidR="006A2493" w:rsidRDefault="006A2493" w:rsidP="000B4EC4">
            <w:pPr>
              <w:ind w:firstLine="0"/>
              <w:jc w:val="center"/>
            </w:pPr>
          </w:p>
        </w:tc>
      </w:tr>
      <w:tr w:rsidR="006A2493" w14:paraId="69938A36" w14:textId="30D6FC02" w:rsidTr="0049799B">
        <w:tc>
          <w:tcPr>
            <w:tcW w:w="1417" w:type="dxa"/>
          </w:tcPr>
          <w:p w14:paraId="05EEF885" w14:textId="77777777" w:rsidR="006A2493" w:rsidRDefault="006A2493" w:rsidP="000B4EC4">
            <w:pPr>
              <w:ind w:firstLine="0"/>
              <w:jc w:val="center"/>
            </w:pPr>
          </w:p>
        </w:tc>
        <w:tc>
          <w:tcPr>
            <w:tcW w:w="2977" w:type="dxa"/>
          </w:tcPr>
          <w:p w14:paraId="3BC0AC02" w14:textId="77777777" w:rsidR="006A2493" w:rsidRDefault="006A2493" w:rsidP="000B4EC4">
            <w:pPr>
              <w:ind w:firstLine="0"/>
              <w:jc w:val="center"/>
            </w:pPr>
          </w:p>
        </w:tc>
        <w:tc>
          <w:tcPr>
            <w:tcW w:w="1843" w:type="dxa"/>
          </w:tcPr>
          <w:p w14:paraId="428EB75C" w14:textId="77777777" w:rsidR="006A2493" w:rsidRDefault="006A2493" w:rsidP="000B4EC4">
            <w:pPr>
              <w:ind w:firstLine="0"/>
              <w:jc w:val="center"/>
            </w:pPr>
          </w:p>
        </w:tc>
      </w:tr>
    </w:tbl>
    <w:p w14:paraId="5C2A3061" w14:textId="77777777" w:rsidR="00FC3733" w:rsidRDefault="00FC3733" w:rsidP="00FC3733">
      <w:pPr>
        <w:jc w:val="center"/>
      </w:pPr>
    </w:p>
    <w:p w14:paraId="598ECF41" w14:textId="77777777" w:rsidR="00FC3733" w:rsidRDefault="00FC3733" w:rsidP="00FC3733">
      <w:pPr>
        <w:jc w:val="center"/>
      </w:pPr>
    </w:p>
    <w:p w14:paraId="6C2700A6" w14:textId="77777777" w:rsidR="00FC3733" w:rsidRDefault="00FC3733" w:rsidP="00FC3733">
      <w:pPr>
        <w:jc w:val="center"/>
      </w:pPr>
    </w:p>
    <w:p w14:paraId="2F50C636" w14:textId="77777777" w:rsidR="00FC3733" w:rsidRDefault="00FC3733" w:rsidP="00FC3733">
      <w:pPr>
        <w:jc w:val="center"/>
      </w:pPr>
    </w:p>
    <w:p w14:paraId="48D0C5D5" w14:textId="77777777" w:rsidR="00FC3733" w:rsidRDefault="00FC3733" w:rsidP="00FC3733">
      <w:pPr>
        <w:jc w:val="center"/>
      </w:pPr>
    </w:p>
    <w:p w14:paraId="0C424969" w14:textId="77777777" w:rsidR="00FC3733" w:rsidRDefault="00FC3733" w:rsidP="00FC3733">
      <w:pPr>
        <w:jc w:val="center"/>
      </w:pPr>
    </w:p>
    <w:p w14:paraId="6606EA21" w14:textId="77777777" w:rsidR="00FC3733" w:rsidRDefault="00FC3733" w:rsidP="00FC3733">
      <w:pPr>
        <w:jc w:val="center"/>
      </w:pPr>
    </w:p>
    <w:p w14:paraId="63031805" w14:textId="77777777" w:rsidR="00FC3733" w:rsidRDefault="00FC3733" w:rsidP="00FC3733">
      <w:pPr>
        <w:jc w:val="center"/>
      </w:pPr>
    </w:p>
    <w:p w14:paraId="08BD5E52" w14:textId="77777777" w:rsidR="00FC3733" w:rsidRDefault="00FC3733" w:rsidP="00FC3733">
      <w:pPr>
        <w:jc w:val="center"/>
      </w:pPr>
    </w:p>
    <w:p w14:paraId="63D835D8" w14:textId="77777777" w:rsidR="00FC3733" w:rsidRDefault="00FC3733" w:rsidP="00FC3733">
      <w:pPr>
        <w:jc w:val="center"/>
      </w:pPr>
    </w:p>
    <w:p w14:paraId="7896994D" w14:textId="77777777" w:rsidR="00FC3733" w:rsidRDefault="00FC3733" w:rsidP="00FC3733">
      <w:pPr>
        <w:jc w:val="center"/>
      </w:pPr>
    </w:p>
    <w:p w14:paraId="44840626" w14:textId="77777777" w:rsidR="00FC3733" w:rsidRDefault="00FC3733" w:rsidP="00FC3733">
      <w:pPr>
        <w:jc w:val="center"/>
      </w:pPr>
    </w:p>
    <w:p w14:paraId="17ECBE4B" w14:textId="3E5F69FE" w:rsidR="00FC3733" w:rsidRPr="00540FB6" w:rsidRDefault="006A2493" w:rsidP="00FC3733">
      <w:pPr>
        <w:jc w:val="center"/>
        <w:rPr>
          <w:i/>
          <w:iCs/>
        </w:rPr>
      </w:pPr>
      <w:r>
        <w:rPr>
          <w:i/>
          <w:iCs/>
        </w:rPr>
        <w:t>TP. Hồ Chí Minh, tháng .... năm .......</w:t>
      </w:r>
    </w:p>
    <w:p w14:paraId="704CF898" w14:textId="77777777" w:rsidR="00FC3733" w:rsidRDefault="00FC3733" w:rsidP="00FC3733">
      <w:r>
        <w:br w:type="page"/>
      </w:r>
    </w:p>
    <w:p w14:paraId="7C07829E" w14:textId="09857AAE" w:rsidR="006A2493" w:rsidRDefault="005F1C52" w:rsidP="006A2493">
      <w:pPr>
        <w:spacing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Q</w:t>
      </w:r>
      <w:r w:rsidR="006A2493">
        <w:rPr>
          <w:b/>
          <w:bCs/>
          <w:sz w:val="24"/>
          <w:szCs w:val="24"/>
        </w:rPr>
        <w:t>uy định chung:</w:t>
      </w:r>
    </w:p>
    <w:p w14:paraId="472AE32E" w14:textId="57ADF3B6" w:rsidR="006A2493" w:rsidRPr="001B48F6" w:rsidRDefault="006A2493" w:rsidP="006A2493">
      <w:pPr>
        <w:spacing w:line="24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>-</w:t>
      </w:r>
      <w:r w:rsidRPr="001B48F6">
        <w:rPr>
          <w:b/>
          <w:bCs/>
          <w:sz w:val="24"/>
          <w:szCs w:val="24"/>
        </w:rPr>
        <w:t xml:space="preserve"> Bản báo cáo trình bày trên giấy A4</w:t>
      </w:r>
      <w:r w:rsidRPr="001B48F6">
        <w:rPr>
          <w:sz w:val="24"/>
          <w:szCs w:val="24"/>
        </w:rPr>
        <w:t>, font size 13, lề trái 3cm; lề phải-trên-dưới 2cm; dãn dòng 1.3 lines.</w:t>
      </w:r>
    </w:p>
    <w:p w14:paraId="41913E15" w14:textId="49CA2786" w:rsidR="006A2493" w:rsidRDefault="006A2493">
      <w:pPr>
        <w:rPr>
          <w:rFonts w:ascii="TimesNewRomanPSMT" w:hAnsi="TimesNewRomanPSMT"/>
          <w:color w:val="000000"/>
          <w:szCs w:val="26"/>
        </w:rPr>
      </w:pPr>
      <w:r>
        <w:rPr>
          <w:rFonts w:ascii="TimesNewRomanPSMT" w:hAnsi="TimesNewRomanPSMT"/>
          <w:color w:val="000000"/>
          <w:szCs w:val="26"/>
        </w:rPr>
        <w:t xml:space="preserve">- Mỗi phần được bắt đầu trang mới. </w:t>
      </w:r>
    </w:p>
    <w:p w14:paraId="5BC7BDD9" w14:textId="77777777" w:rsidR="006A2493" w:rsidRDefault="006A2493">
      <w:pPr>
        <w:rPr>
          <w:rFonts w:ascii="TimesNewRomanPSMT" w:hAnsi="TimesNewRomanPSMT"/>
          <w:color w:val="000000"/>
          <w:szCs w:val="26"/>
        </w:rPr>
      </w:pPr>
    </w:p>
    <w:p w14:paraId="70916634" w14:textId="77777777" w:rsidR="006A2493" w:rsidRPr="001B48F6" w:rsidRDefault="006A2493" w:rsidP="006A2493">
      <w:pPr>
        <w:spacing w:line="240" w:lineRule="auto"/>
        <w:rPr>
          <w:b/>
          <w:bCs/>
          <w:sz w:val="24"/>
          <w:szCs w:val="24"/>
        </w:rPr>
      </w:pPr>
      <w:r w:rsidRPr="001B48F6">
        <w:rPr>
          <w:b/>
          <w:bCs/>
          <w:sz w:val="24"/>
          <w:szCs w:val="24"/>
        </w:rPr>
        <w:t xml:space="preserve">* </w:t>
      </w:r>
      <w:r w:rsidRPr="001B48F6">
        <w:rPr>
          <w:b/>
          <w:bCs/>
          <w:color w:val="FF0000"/>
          <w:sz w:val="24"/>
          <w:szCs w:val="24"/>
        </w:rPr>
        <w:t>Gợi ý cấu trúc báo cáo:</w:t>
      </w:r>
    </w:p>
    <w:p w14:paraId="2A6A76D9" w14:textId="793356AE" w:rsidR="00FC3733" w:rsidRPr="006A2493" w:rsidRDefault="006A2493">
      <w:pPr>
        <w:rPr>
          <w:rFonts w:ascii="TimesNewRomanPSMT" w:hAnsi="TimesNewRomanPSMT"/>
          <w:b/>
          <w:bCs/>
          <w:color w:val="000000"/>
          <w:szCs w:val="26"/>
        </w:rPr>
      </w:pPr>
      <w:r w:rsidRPr="006A2493">
        <w:rPr>
          <w:rFonts w:ascii="TimesNewRomanPSMT" w:hAnsi="TimesNewRomanPSMT"/>
          <w:b/>
          <w:bCs/>
          <w:color w:val="000000"/>
          <w:szCs w:val="26"/>
        </w:rPr>
        <w:t>Nội dung báo cáo tiểu luận đánh giá điểm cuối kỳ gồm các nội dung chính sau:</w:t>
      </w:r>
    </w:p>
    <w:p w14:paraId="6A81F297" w14:textId="6442B276" w:rsidR="00FC3733" w:rsidRPr="001B48F6" w:rsidRDefault="00FC3733" w:rsidP="00FC3733">
      <w:pPr>
        <w:spacing w:line="240" w:lineRule="auto"/>
        <w:rPr>
          <w:sz w:val="24"/>
          <w:szCs w:val="24"/>
        </w:rPr>
      </w:pPr>
      <w:r w:rsidRPr="001B48F6">
        <w:rPr>
          <w:sz w:val="24"/>
          <w:szCs w:val="24"/>
        </w:rPr>
        <w:t>- Trang bìa (Tên trường, khoa; tên môn học; Tên đề tài, tên giảng viên</w:t>
      </w:r>
      <w:r>
        <w:rPr>
          <w:sz w:val="24"/>
          <w:szCs w:val="24"/>
        </w:rPr>
        <w:t xml:space="preserve">, </w:t>
      </w:r>
      <w:r w:rsidRPr="001B48F6">
        <w:rPr>
          <w:sz w:val="24"/>
          <w:szCs w:val="24"/>
        </w:rPr>
        <w:t xml:space="preserve">Mã số </w:t>
      </w:r>
      <w:r>
        <w:rPr>
          <w:sz w:val="24"/>
          <w:szCs w:val="24"/>
        </w:rPr>
        <w:t xml:space="preserve">và </w:t>
      </w:r>
      <w:r w:rsidRPr="001B48F6">
        <w:rPr>
          <w:sz w:val="24"/>
          <w:szCs w:val="24"/>
        </w:rPr>
        <w:t>họ tên sinh viên)</w:t>
      </w:r>
    </w:p>
    <w:p w14:paraId="164487EA" w14:textId="77777777" w:rsidR="00FC3733" w:rsidRPr="00E954F6" w:rsidRDefault="00FC3733" w:rsidP="00FC3733">
      <w:pPr>
        <w:spacing w:line="240" w:lineRule="auto"/>
        <w:rPr>
          <w:sz w:val="24"/>
          <w:szCs w:val="24"/>
        </w:rPr>
      </w:pPr>
      <w:r w:rsidRPr="00E954F6">
        <w:rPr>
          <w:sz w:val="24"/>
          <w:szCs w:val="24"/>
        </w:rPr>
        <w:t>- Mục lục</w:t>
      </w:r>
    </w:p>
    <w:p w14:paraId="5E1ED58D" w14:textId="00411A0A" w:rsidR="00FC3733" w:rsidRDefault="00FC3733" w:rsidP="00FC3733">
      <w:pPr>
        <w:spacing w:line="240" w:lineRule="auto"/>
        <w:rPr>
          <w:sz w:val="24"/>
          <w:szCs w:val="24"/>
        </w:rPr>
      </w:pPr>
      <w:r w:rsidRPr="001B48F6">
        <w:rPr>
          <w:sz w:val="24"/>
          <w:szCs w:val="24"/>
        </w:rPr>
        <w:t>- Danh mục các cụm từ/từ viết tắt</w:t>
      </w:r>
    </w:p>
    <w:p w14:paraId="5C90A269" w14:textId="0025D4A1" w:rsidR="00E954F6" w:rsidRDefault="00E954F6" w:rsidP="00FC3733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- Danh sách hình vẽ</w:t>
      </w:r>
    </w:p>
    <w:p w14:paraId="465AD006" w14:textId="1B726262" w:rsidR="00E954F6" w:rsidRDefault="00E954F6" w:rsidP="00FC3733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- Danh sách bảng biểu</w:t>
      </w:r>
    </w:p>
    <w:p w14:paraId="0E350B8B" w14:textId="77777777" w:rsidR="00E954F6" w:rsidRPr="001B48F6" w:rsidRDefault="00E954F6" w:rsidP="00FC3733">
      <w:pPr>
        <w:spacing w:line="240" w:lineRule="auto"/>
        <w:rPr>
          <w:sz w:val="24"/>
          <w:szCs w:val="24"/>
        </w:rPr>
      </w:pPr>
    </w:p>
    <w:p w14:paraId="5FF36F3E" w14:textId="57E553D1" w:rsidR="00FC3733" w:rsidRPr="001B48F6" w:rsidRDefault="00FC3733" w:rsidP="00FC3733">
      <w:pPr>
        <w:spacing w:line="240" w:lineRule="auto"/>
        <w:rPr>
          <w:b/>
          <w:bCs/>
          <w:sz w:val="24"/>
          <w:szCs w:val="24"/>
        </w:rPr>
      </w:pPr>
      <w:r w:rsidRPr="001B48F6">
        <w:rPr>
          <w:b/>
          <w:bCs/>
          <w:sz w:val="24"/>
          <w:szCs w:val="24"/>
        </w:rPr>
        <w:t xml:space="preserve">Phần </w:t>
      </w:r>
      <w:r>
        <w:rPr>
          <w:b/>
          <w:bCs/>
          <w:sz w:val="24"/>
          <w:szCs w:val="24"/>
        </w:rPr>
        <w:t xml:space="preserve">1. </w:t>
      </w:r>
      <w:r w:rsidRPr="00E954F6">
        <w:rPr>
          <w:sz w:val="24"/>
          <w:szCs w:val="24"/>
        </w:rPr>
        <w:t>Mở đầu</w:t>
      </w:r>
      <w:r w:rsidR="00E954F6" w:rsidRPr="00E954F6">
        <w:rPr>
          <w:sz w:val="24"/>
          <w:szCs w:val="24"/>
        </w:rPr>
        <w:t xml:space="preserve"> (mô tả về project)</w:t>
      </w:r>
    </w:p>
    <w:p w14:paraId="18FF8261" w14:textId="77777777" w:rsidR="00FC3733" w:rsidRPr="001B48F6" w:rsidRDefault="00FC3733" w:rsidP="00FC3733">
      <w:pPr>
        <w:spacing w:line="240" w:lineRule="auto"/>
        <w:rPr>
          <w:sz w:val="24"/>
          <w:szCs w:val="24"/>
        </w:rPr>
      </w:pPr>
      <w:r w:rsidRPr="001B48F6">
        <w:rPr>
          <w:sz w:val="24"/>
          <w:szCs w:val="24"/>
        </w:rPr>
        <w:t>- Phát biểu bài toán</w:t>
      </w:r>
    </w:p>
    <w:p w14:paraId="1D398973" w14:textId="77777777" w:rsidR="00FC3733" w:rsidRPr="001B48F6" w:rsidRDefault="00FC3733" w:rsidP="00FC3733">
      <w:pPr>
        <w:spacing w:line="240" w:lineRule="auto"/>
        <w:rPr>
          <w:sz w:val="24"/>
          <w:szCs w:val="24"/>
        </w:rPr>
      </w:pPr>
      <w:r w:rsidRPr="001B48F6">
        <w:rPr>
          <w:sz w:val="24"/>
          <w:szCs w:val="24"/>
        </w:rPr>
        <w:t xml:space="preserve">- Mục đích, yêu cầu cần thực hiện </w:t>
      </w:r>
    </w:p>
    <w:p w14:paraId="435ABBD2" w14:textId="18287149" w:rsidR="00FC3733" w:rsidRDefault="00FC3733" w:rsidP="00FC3733">
      <w:pPr>
        <w:spacing w:line="240" w:lineRule="auto"/>
        <w:rPr>
          <w:sz w:val="24"/>
          <w:szCs w:val="24"/>
        </w:rPr>
      </w:pPr>
      <w:r w:rsidRPr="001B48F6">
        <w:rPr>
          <w:sz w:val="24"/>
          <w:szCs w:val="24"/>
        </w:rPr>
        <w:t xml:space="preserve">- Phạm vi và đối tượng </w:t>
      </w:r>
    </w:p>
    <w:p w14:paraId="628ECDD7" w14:textId="77777777" w:rsidR="007872B4" w:rsidRPr="00B20D8C" w:rsidRDefault="007872B4" w:rsidP="00FC3733">
      <w:pPr>
        <w:spacing w:line="240" w:lineRule="auto"/>
        <w:rPr>
          <w:rStyle w:val="SubtleEmphasis"/>
        </w:rPr>
      </w:pPr>
    </w:p>
    <w:p w14:paraId="7266D7DD" w14:textId="1625C95A" w:rsidR="00FC3733" w:rsidRPr="00E954F6" w:rsidRDefault="00FC3733" w:rsidP="00FC3733">
      <w:pPr>
        <w:spacing w:line="240" w:lineRule="auto"/>
        <w:rPr>
          <w:sz w:val="24"/>
          <w:szCs w:val="24"/>
        </w:rPr>
      </w:pPr>
      <w:r w:rsidRPr="00E954F6">
        <w:rPr>
          <w:b/>
          <w:bCs/>
          <w:sz w:val="24"/>
          <w:szCs w:val="24"/>
        </w:rPr>
        <w:t>Phần 2.</w:t>
      </w:r>
      <w:r w:rsidRPr="00E954F6">
        <w:rPr>
          <w:sz w:val="24"/>
          <w:szCs w:val="24"/>
        </w:rPr>
        <w:t xml:space="preserve"> Cơ sở lý thuyết dùng để thực hiện project</w:t>
      </w:r>
    </w:p>
    <w:p w14:paraId="6E742D59" w14:textId="3986A605" w:rsidR="00FC3733" w:rsidRDefault="00FC3733" w:rsidP="00FC3733">
      <w:pPr>
        <w:spacing w:line="240" w:lineRule="auto"/>
        <w:rPr>
          <w:sz w:val="24"/>
          <w:szCs w:val="24"/>
        </w:rPr>
      </w:pPr>
      <w:r w:rsidRPr="001B48F6">
        <w:rPr>
          <w:sz w:val="24"/>
          <w:szCs w:val="24"/>
        </w:rPr>
        <w:t>- Trình bày về công cụ và môi trường</w:t>
      </w:r>
      <w:r w:rsidR="008F6C87">
        <w:rPr>
          <w:sz w:val="24"/>
          <w:szCs w:val="24"/>
        </w:rPr>
        <w:t xml:space="preserve"> để lập trình</w:t>
      </w:r>
      <w:r w:rsidRPr="001B48F6">
        <w:rPr>
          <w:sz w:val="24"/>
          <w:szCs w:val="24"/>
        </w:rPr>
        <w:t xml:space="preserve">, thư viện hỗ trợ lập trình, ngôn ngữ lập trình, </w:t>
      </w:r>
      <w:r w:rsidR="008F6C87">
        <w:rPr>
          <w:sz w:val="24"/>
          <w:szCs w:val="24"/>
        </w:rPr>
        <w:t xml:space="preserve">các phương pháp, kỹ thuật được sử dụng ... </w:t>
      </w:r>
    </w:p>
    <w:p w14:paraId="2564694D" w14:textId="77777777" w:rsidR="007872B4" w:rsidRPr="001B48F6" w:rsidRDefault="007872B4" w:rsidP="00FC3733">
      <w:pPr>
        <w:spacing w:line="240" w:lineRule="auto"/>
        <w:rPr>
          <w:sz w:val="24"/>
          <w:szCs w:val="24"/>
        </w:rPr>
      </w:pPr>
    </w:p>
    <w:p w14:paraId="18BAD428" w14:textId="3BA75C5C" w:rsidR="00FC3733" w:rsidRDefault="00FC3733" w:rsidP="00FC3733">
      <w:pPr>
        <w:spacing w:line="240" w:lineRule="auto"/>
        <w:rPr>
          <w:sz w:val="24"/>
          <w:szCs w:val="24"/>
        </w:rPr>
      </w:pPr>
      <w:r w:rsidRPr="00FC3733">
        <w:rPr>
          <w:b/>
          <w:bCs/>
          <w:sz w:val="24"/>
          <w:szCs w:val="24"/>
        </w:rPr>
        <w:t xml:space="preserve">Phần 3. </w:t>
      </w:r>
      <w:r>
        <w:rPr>
          <w:sz w:val="24"/>
          <w:szCs w:val="24"/>
        </w:rPr>
        <w:t>Phân tích, thiết kế giải pháp</w:t>
      </w:r>
    </w:p>
    <w:p w14:paraId="79FC971B" w14:textId="42AA4235" w:rsidR="00FC3733" w:rsidRPr="001B48F6" w:rsidRDefault="00FC3733" w:rsidP="00FC3733">
      <w:pPr>
        <w:spacing w:line="240" w:lineRule="auto"/>
        <w:rPr>
          <w:sz w:val="24"/>
          <w:szCs w:val="24"/>
        </w:rPr>
      </w:pPr>
      <w:r w:rsidRPr="001B48F6">
        <w:rPr>
          <w:sz w:val="24"/>
          <w:szCs w:val="24"/>
        </w:rPr>
        <w:t>- Sơ đồ khối/ ý tưởng thuật toán</w:t>
      </w:r>
    </w:p>
    <w:p w14:paraId="3DDED787" w14:textId="3528EE0F" w:rsidR="007872B4" w:rsidRDefault="007872B4" w:rsidP="007872B4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-</w:t>
      </w:r>
      <w:r w:rsidRPr="001B48F6">
        <w:rPr>
          <w:sz w:val="24"/>
          <w:szCs w:val="24"/>
        </w:rPr>
        <w:t xml:space="preserve"> Chi tiết về các thuật toán chính</w:t>
      </w:r>
    </w:p>
    <w:p w14:paraId="7E4183F8" w14:textId="77777777" w:rsidR="007872B4" w:rsidRPr="001B48F6" w:rsidRDefault="007872B4" w:rsidP="007872B4">
      <w:pPr>
        <w:spacing w:line="240" w:lineRule="auto"/>
        <w:rPr>
          <w:sz w:val="24"/>
          <w:szCs w:val="24"/>
        </w:rPr>
      </w:pPr>
    </w:p>
    <w:p w14:paraId="6E8ECE6F" w14:textId="3AEBAEF4" w:rsidR="00FC3733" w:rsidRDefault="00FC3733" w:rsidP="00FC3733">
      <w:pPr>
        <w:spacing w:line="240" w:lineRule="auto"/>
        <w:rPr>
          <w:sz w:val="24"/>
          <w:szCs w:val="24"/>
        </w:rPr>
      </w:pPr>
      <w:r w:rsidRPr="00FC3733">
        <w:rPr>
          <w:b/>
          <w:bCs/>
          <w:sz w:val="24"/>
          <w:szCs w:val="24"/>
        </w:rPr>
        <w:t>Phần 4.</w:t>
      </w:r>
      <w:r>
        <w:rPr>
          <w:sz w:val="24"/>
          <w:szCs w:val="24"/>
        </w:rPr>
        <w:t xml:space="preserve"> </w:t>
      </w:r>
      <w:r w:rsidR="007872B4">
        <w:rPr>
          <w:sz w:val="24"/>
          <w:szCs w:val="24"/>
        </w:rPr>
        <w:t>Thực nghiệm, đ</w:t>
      </w:r>
      <w:r>
        <w:rPr>
          <w:sz w:val="24"/>
          <w:szCs w:val="24"/>
        </w:rPr>
        <w:t>ánh giá, phân tích kết quả</w:t>
      </w:r>
    </w:p>
    <w:p w14:paraId="61618C07" w14:textId="06D0DA30" w:rsidR="00FC3733" w:rsidRPr="001B48F6" w:rsidRDefault="008F6C87" w:rsidP="00FC3733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-</w:t>
      </w:r>
      <w:r w:rsidR="00FC3733" w:rsidRPr="001B48F6">
        <w:rPr>
          <w:sz w:val="24"/>
          <w:szCs w:val="24"/>
        </w:rPr>
        <w:t xml:space="preserve"> Mô tả </w:t>
      </w:r>
      <w:r w:rsidR="007872B4">
        <w:rPr>
          <w:sz w:val="24"/>
          <w:szCs w:val="24"/>
        </w:rPr>
        <w:t>quá trình đánh giá thử nghiệm, mô tả về dữ liệu</w:t>
      </w:r>
      <w:r>
        <w:rPr>
          <w:sz w:val="24"/>
          <w:szCs w:val="24"/>
        </w:rPr>
        <w:t>..</w:t>
      </w:r>
      <w:r w:rsidR="00FC3733" w:rsidRPr="001B48F6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r w:rsidRPr="001B48F6">
        <w:rPr>
          <w:sz w:val="24"/>
          <w:szCs w:val="24"/>
        </w:rPr>
        <w:t>cấu hình phần cứng,</w:t>
      </w:r>
      <w:r>
        <w:rPr>
          <w:sz w:val="24"/>
          <w:szCs w:val="24"/>
        </w:rPr>
        <w:t xml:space="preserve"> các tham số thiết lập</w:t>
      </w:r>
      <w:r w:rsidRPr="001B48F6">
        <w:rPr>
          <w:sz w:val="24"/>
          <w:szCs w:val="24"/>
        </w:rPr>
        <w:t>...</w:t>
      </w:r>
    </w:p>
    <w:p w14:paraId="16509E02" w14:textId="676E5FBA" w:rsidR="007872B4" w:rsidRPr="001B48F6" w:rsidRDefault="008F6C87" w:rsidP="007872B4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-</w:t>
      </w:r>
      <w:r w:rsidR="007872B4" w:rsidRPr="001B48F6">
        <w:rPr>
          <w:sz w:val="24"/>
          <w:szCs w:val="24"/>
        </w:rPr>
        <w:t xml:space="preserve"> </w:t>
      </w:r>
      <w:r w:rsidR="007872B4">
        <w:rPr>
          <w:sz w:val="24"/>
          <w:szCs w:val="24"/>
        </w:rPr>
        <w:t>Trình bày các k</w:t>
      </w:r>
      <w:r w:rsidR="007872B4" w:rsidRPr="001B48F6">
        <w:rPr>
          <w:sz w:val="24"/>
          <w:szCs w:val="24"/>
        </w:rPr>
        <w:t xml:space="preserve">ết quả </w:t>
      </w:r>
      <w:r w:rsidR="007872B4">
        <w:rPr>
          <w:sz w:val="24"/>
          <w:szCs w:val="24"/>
        </w:rPr>
        <w:t>thử nghiệm,</w:t>
      </w:r>
      <w:r w:rsidR="007872B4" w:rsidRPr="001B48F6">
        <w:rPr>
          <w:sz w:val="24"/>
          <w:szCs w:val="24"/>
        </w:rPr>
        <w:t xml:space="preserve"> </w:t>
      </w:r>
    </w:p>
    <w:p w14:paraId="70A03458" w14:textId="175A379F" w:rsidR="00FC3733" w:rsidRDefault="008F6C87" w:rsidP="00FC3733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-</w:t>
      </w:r>
      <w:r w:rsidR="00FC3733" w:rsidRPr="001B48F6">
        <w:rPr>
          <w:sz w:val="24"/>
          <w:szCs w:val="24"/>
        </w:rPr>
        <w:t xml:space="preserve"> Giới thiệu kết quả giao diện phần mềm, giải thích/hướng dẫn thực thi phần mềm....</w:t>
      </w:r>
    </w:p>
    <w:p w14:paraId="62AA2A62" w14:textId="77777777" w:rsidR="007872B4" w:rsidRPr="001B48F6" w:rsidRDefault="007872B4" w:rsidP="00FC3733">
      <w:pPr>
        <w:spacing w:line="240" w:lineRule="auto"/>
        <w:rPr>
          <w:sz w:val="24"/>
          <w:szCs w:val="24"/>
        </w:rPr>
      </w:pPr>
    </w:p>
    <w:p w14:paraId="4D0506FC" w14:textId="5268DD22" w:rsidR="00FC3733" w:rsidRPr="001B48F6" w:rsidRDefault="00FC3733" w:rsidP="00FC3733">
      <w:pPr>
        <w:spacing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Phần 5. </w:t>
      </w:r>
      <w:r w:rsidRPr="00E954F6">
        <w:rPr>
          <w:sz w:val="24"/>
          <w:szCs w:val="24"/>
        </w:rPr>
        <w:t xml:space="preserve">Phần </w:t>
      </w:r>
      <w:r w:rsidR="00E954F6">
        <w:rPr>
          <w:sz w:val="24"/>
          <w:szCs w:val="24"/>
        </w:rPr>
        <w:t>k</w:t>
      </w:r>
      <w:r w:rsidRPr="00E954F6">
        <w:rPr>
          <w:sz w:val="24"/>
          <w:szCs w:val="24"/>
        </w:rPr>
        <w:t>ết luận</w:t>
      </w:r>
      <w:r w:rsidRPr="001B48F6">
        <w:rPr>
          <w:b/>
          <w:bCs/>
          <w:sz w:val="24"/>
          <w:szCs w:val="24"/>
        </w:rPr>
        <w:t xml:space="preserve"> </w:t>
      </w:r>
    </w:p>
    <w:p w14:paraId="54E9C47E" w14:textId="77777777" w:rsidR="00FC3733" w:rsidRPr="001B48F6" w:rsidRDefault="00FC3733" w:rsidP="00FC3733">
      <w:pPr>
        <w:spacing w:line="240" w:lineRule="auto"/>
        <w:rPr>
          <w:sz w:val="24"/>
          <w:szCs w:val="24"/>
        </w:rPr>
      </w:pPr>
      <w:r w:rsidRPr="001B48F6">
        <w:rPr>
          <w:sz w:val="24"/>
          <w:szCs w:val="24"/>
        </w:rPr>
        <w:t>- Đánh giá những kết quả đã thực hiện được</w:t>
      </w:r>
    </w:p>
    <w:p w14:paraId="2723F289" w14:textId="77777777" w:rsidR="00FC3733" w:rsidRPr="001B48F6" w:rsidRDefault="00FC3733" w:rsidP="00FC3733">
      <w:pPr>
        <w:spacing w:line="240" w:lineRule="auto"/>
        <w:rPr>
          <w:sz w:val="24"/>
          <w:szCs w:val="24"/>
        </w:rPr>
      </w:pPr>
      <w:r w:rsidRPr="001B48F6">
        <w:rPr>
          <w:sz w:val="24"/>
          <w:szCs w:val="24"/>
        </w:rPr>
        <w:t>- Định hướng phát triển</w:t>
      </w:r>
    </w:p>
    <w:p w14:paraId="291C46AA" w14:textId="4B6A96B2" w:rsidR="00FC3733" w:rsidRDefault="00FC3733" w:rsidP="00FC3733">
      <w:pPr>
        <w:spacing w:line="240" w:lineRule="auto"/>
        <w:rPr>
          <w:sz w:val="24"/>
          <w:szCs w:val="24"/>
        </w:rPr>
      </w:pPr>
    </w:p>
    <w:p w14:paraId="5324004E" w14:textId="5855008D" w:rsidR="00FC3733" w:rsidRPr="00FC3733" w:rsidRDefault="00FC3733" w:rsidP="00FC3733">
      <w:pPr>
        <w:spacing w:line="240" w:lineRule="auto"/>
        <w:rPr>
          <w:b/>
          <w:bCs/>
          <w:sz w:val="24"/>
          <w:szCs w:val="24"/>
        </w:rPr>
      </w:pPr>
      <w:r w:rsidRPr="00FC3733">
        <w:rPr>
          <w:b/>
          <w:bCs/>
          <w:sz w:val="24"/>
          <w:szCs w:val="24"/>
        </w:rPr>
        <w:t>Tài liệu tham khảo</w:t>
      </w:r>
    </w:p>
    <w:p w14:paraId="3CCFB9E1" w14:textId="77777777" w:rsidR="00FC3733" w:rsidRPr="001B48F6" w:rsidRDefault="00FC3733" w:rsidP="00FC3733">
      <w:pPr>
        <w:spacing w:line="240" w:lineRule="auto"/>
        <w:rPr>
          <w:sz w:val="24"/>
          <w:szCs w:val="24"/>
        </w:rPr>
      </w:pPr>
      <w:r w:rsidRPr="001B48F6">
        <w:rPr>
          <w:sz w:val="24"/>
          <w:szCs w:val="24"/>
        </w:rPr>
        <w:t>Danh mục các tài liệu, trang web tham khảo (chú ý chỉ rõ vị trí tham khảo trong báo cáo)</w:t>
      </w:r>
    </w:p>
    <w:p w14:paraId="081AC994" w14:textId="77777777" w:rsidR="00FC3733" w:rsidRPr="001B48F6" w:rsidRDefault="00FC3733" w:rsidP="00FC3733">
      <w:pPr>
        <w:spacing w:line="240" w:lineRule="auto"/>
        <w:rPr>
          <w:sz w:val="24"/>
          <w:szCs w:val="24"/>
        </w:rPr>
      </w:pPr>
    </w:p>
    <w:p w14:paraId="06B3E845" w14:textId="77777777" w:rsidR="00FC3733" w:rsidRPr="001B48F6" w:rsidRDefault="00FC3733" w:rsidP="00FC3733">
      <w:pPr>
        <w:spacing w:line="240" w:lineRule="auto"/>
        <w:rPr>
          <w:b/>
          <w:bCs/>
          <w:sz w:val="24"/>
          <w:szCs w:val="24"/>
        </w:rPr>
      </w:pPr>
      <w:r w:rsidRPr="001B48F6">
        <w:rPr>
          <w:b/>
          <w:bCs/>
          <w:sz w:val="24"/>
          <w:szCs w:val="24"/>
        </w:rPr>
        <w:t>* Phần trình bày báo chuẩn bị bằng PPT slides.</w:t>
      </w:r>
    </w:p>
    <w:p w14:paraId="3DED84C1" w14:textId="100F4103" w:rsidR="00FC3733" w:rsidRDefault="00540FB6" w:rsidP="00540FB6">
      <w:pPr>
        <w:jc w:val="left"/>
        <w:rPr>
          <w:rFonts w:ascii="TimesNewRomanPSMT" w:hAnsi="TimesNewRomanPSMT"/>
          <w:color w:val="000000"/>
          <w:szCs w:val="26"/>
        </w:rPr>
      </w:pPr>
      <w:r w:rsidRPr="00540FB6">
        <w:rPr>
          <w:rFonts w:ascii="TimesNewRomanPSMT" w:hAnsi="TimesNewRomanPSMT"/>
          <w:color w:val="000000"/>
          <w:szCs w:val="26"/>
        </w:rPr>
        <w:br/>
      </w:r>
      <w:r w:rsidR="00FC3733">
        <w:rPr>
          <w:rFonts w:ascii="TimesNewRomanPSMT" w:hAnsi="TimesNewRomanPSMT"/>
          <w:color w:val="000000"/>
          <w:szCs w:val="26"/>
        </w:rPr>
        <w:t xml:space="preserve"> </w:t>
      </w:r>
    </w:p>
    <w:p w14:paraId="17CB1CDA" w14:textId="679AEFC7" w:rsidR="00540FB6" w:rsidRDefault="00540FB6" w:rsidP="00540FB6">
      <w:pPr>
        <w:jc w:val="left"/>
      </w:pPr>
      <w:r w:rsidRPr="00540FB6">
        <w:t xml:space="preserve"> </w:t>
      </w:r>
    </w:p>
    <w:sectPr w:rsidR="00540FB6" w:rsidSect="00540FB6">
      <w:pgSz w:w="11907" w:h="16840" w:code="9"/>
      <w:pgMar w:top="1134" w:right="1134" w:bottom="1134" w:left="1701" w:header="720" w:footer="720" w:gutter="0"/>
      <w:pgBorders w:display="firstPage">
        <w:top w:val="twistedLines1" w:sz="18" w:space="1" w:color="auto"/>
        <w:left w:val="twistedLines1" w:sz="18" w:space="4" w:color="auto"/>
        <w:bottom w:val="twistedLines1" w:sz="18" w:space="1" w:color="auto"/>
        <w:right w:val="twistedLines1" w:sz="18" w:space="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34F6FF3" w14:textId="77777777" w:rsidR="001A1DD5" w:rsidRDefault="001A1DD5" w:rsidP="005F1C52">
      <w:pPr>
        <w:spacing w:line="240" w:lineRule="auto"/>
      </w:pPr>
      <w:r>
        <w:separator/>
      </w:r>
    </w:p>
  </w:endnote>
  <w:endnote w:type="continuationSeparator" w:id="0">
    <w:p w14:paraId="506DB173" w14:textId="77777777" w:rsidR="001A1DD5" w:rsidRDefault="001A1DD5" w:rsidP="005F1C5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E183A73" w14:textId="77777777" w:rsidR="001A1DD5" w:rsidRDefault="001A1DD5" w:rsidP="005F1C52">
      <w:pPr>
        <w:spacing w:line="240" w:lineRule="auto"/>
      </w:pPr>
      <w:r>
        <w:separator/>
      </w:r>
    </w:p>
  </w:footnote>
  <w:footnote w:type="continuationSeparator" w:id="0">
    <w:p w14:paraId="309E2868" w14:textId="77777777" w:rsidR="001A1DD5" w:rsidRDefault="001A1DD5" w:rsidP="005F1C52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3NQWSxoYGhiYGZko6SsGpxcWZ+XkgBUa1AHPJh0ksAAAA"/>
  </w:docVars>
  <w:rsids>
    <w:rsidRoot w:val="004804B2"/>
    <w:rsid w:val="001A1DD5"/>
    <w:rsid w:val="004804B2"/>
    <w:rsid w:val="0049799B"/>
    <w:rsid w:val="00540FB6"/>
    <w:rsid w:val="005F1C52"/>
    <w:rsid w:val="006A2493"/>
    <w:rsid w:val="007039A1"/>
    <w:rsid w:val="00764461"/>
    <w:rsid w:val="007872B4"/>
    <w:rsid w:val="0082506D"/>
    <w:rsid w:val="008F6C87"/>
    <w:rsid w:val="00AF37F0"/>
    <w:rsid w:val="00B948D1"/>
    <w:rsid w:val="00C716B3"/>
    <w:rsid w:val="00C864DA"/>
    <w:rsid w:val="00E329C9"/>
    <w:rsid w:val="00E75A81"/>
    <w:rsid w:val="00E954F6"/>
    <w:rsid w:val="00FC37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56B0F1"/>
  <w15:chartTrackingRefBased/>
  <w15:docId w15:val="{08C96CCF-C8D4-492F-B9AD-9D1DBA39AC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theme="minorBidi"/>
        <w:sz w:val="26"/>
        <w:szCs w:val="22"/>
        <w:lang w:val="en-US" w:eastAsia="en-US" w:bidi="ar-SA"/>
      </w:rPr>
    </w:rPrDefault>
    <w:pPrDefault>
      <w:pPr>
        <w:spacing w:line="264" w:lineRule="auto"/>
        <w:ind w:firstLine="284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948D1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540FB6"/>
    <w:rPr>
      <w:rFonts w:ascii="TimesNewRomanPS-BoldMT" w:hAnsi="TimesNewRomanPS-BoldMT" w:hint="default"/>
      <w:b/>
      <w:bCs/>
      <w:i w:val="0"/>
      <w:iCs w:val="0"/>
      <w:color w:val="2F5496"/>
      <w:sz w:val="36"/>
      <w:szCs w:val="36"/>
    </w:rPr>
  </w:style>
  <w:style w:type="character" w:styleId="SubtleEmphasis">
    <w:name w:val="Subtle Emphasis"/>
    <w:basedOn w:val="DefaultParagraphFont"/>
    <w:uiPriority w:val="19"/>
    <w:qFormat/>
    <w:rsid w:val="00FC3733"/>
    <w:rPr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5F1C5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1C52"/>
  </w:style>
  <w:style w:type="paragraph" w:styleId="Footer">
    <w:name w:val="footer"/>
    <w:basedOn w:val="Normal"/>
    <w:link w:val="FooterChar"/>
    <w:uiPriority w:val="99"/>
    <w:unhideWhenUsed/>
    <w:rsid w:val="005F1C5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1C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1545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7F20D3-697E-4D29-B7D7-AED1B13C04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341</Words>
  <Characters>194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ang Van Dung</dc:creator>
  <cp:keywords/>
  <dc:description/>
  <cp:lastModifiedBy>sdysilent@gmail.com</cp:lastModifiedBy>
  <cp:revision>3</cp:revision>
  <cp:lastPrinted>2022-04-17T06:30:00Z</cp:lastPrinted>
  <dcterms:created xsi:type="dcterms:W3CDTF">2024-11-05T13:06:00Z</dcterms:created>
  <dcterms:modified xsi:type="dcterms:W3CDTF">2024-11-11T05:18:00Z</dcterms:modified>
</cp:coreProperties>
</file>